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0773F" w14:textId="1A90334F" w:rsidR="008851C5" w:rsidRPr="008851C5" w:rsidRDefault="00792CB4" w:rsidP="006142F2">
      <w:pPr>
        <w:jc w:val="center"/>
        <w:rPr>
          <w:b/>
          <w:sz w:val="28"/>
        </w:rPr>
      </w:pPr>
      <w:r>
        <w:rPr>
          <w:b/>
          <w:sz w:val="28"/>
        </w:rPr>
        <w:t>SigProcOpenPython</w:t>
      </w:r>
      <w:r w:rsidR="008851C5" w:rsidRPr="008851C5">
        <w:rPr>
          <w:b/>
          <w:sz w:val="28"/>
        </w:rPr>
        <w:t xml:space="preserve"> - User’s Guide</w:t>
      </w:r>
    </w:p>
    <w:p w14:paraId="32CBA50C" w14:textId="74B20484" w:rsidR="006142F2" w:rsidRPr="00197A27" w:rsidRDefault="006142F2" w:rsidP="006142F2">
      <w:pPr>
        <w:jc w:val="center"/>
        <w:rPr>
          <w:i/>
        </w:rPr>
      </w:pPr>
      <w:r w:rsidRPr="008851C5">
        <w:t>V</w:t>
      </w:r>
      <w:r w:rsidR="008851C5" w:rsidRPr="008851C5">
        <w:t xml:space="preserve">Document/version: </w:t>
      </w:r>
      <w:r w:rsidR="00197A27" w:rsidRPr="00197A27">
        <w:rPr>
          <w:i/>
        </w:rPr>
        <w:fldChar w:fldCharType="begin"/>
      </w:r>
      <w:r w:rsidR="00197A27" w:rsidRPr="00197A27">
        <w:rPr>
          <w:i/>
        </w:rPr>
        <w:instrText xml:space="preserve"> FILENAME   \* MERGEFORMAT </w:instrText>
      </w:r>
      <w:r w:rsidR="00197A27" w:rsidRPr="00197A27">
        <w:rPr>
          <w:i/>
        </w:rPr>
        <w:fldChar w:fldCharType="separate"/>
      </w:r>
      <w:r w:rsidR="00792CB4">
        <w:rPr>
          <w:i/>
          <w:noProof/>
        </w:rPr>
        <w:t>SigProcOpenPython  - user's guide v1.0.docx</w:t>
      </w:r>
      <w:r w:rsidR="00197A27" w:rsidRPr="00197A27">
        <w:rPr>
          <w:i/>
        </w:rPr>
        <w:fldChar w:fldCharType="end"/>
      </w:r>
    </w:p>
    <w:p w14:paraId="49878C42" w14:textId="77777777" w:rsidR="006142F2" w:rsidRPr="008851C5" w:rsidRDefault="008851C5">
      <w:pPr>
        <w:rPr>
          <w:b/>
        </w:rPr>
      </w:pPr>
      <w:r w:rsidRPr="008851C5">
        <w:rPr>
          <w:b/>
        </w:rPr>
        <w:t>Contents</w:t>
      </w:r>
    </w:p>
    <w:p w14:paraId="701CA414" w14:textId="77777777" w:rsidR="009741D3" w:rsidRDefault="006142F2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 w:rsidRPr="008851C5">
        <w:rPr>
          <w:b/>
        </w:rPr>
        <w:fldChar w:fldCharType="begin"/>
      </w:r>
      <w:r w:rsidRPr="008851C5">
        <w:rPr>
          <w:b/>
        </w:rPr>
        <w:instrText xml:space="preserve"> TOC  \* MERGEFORMAT </w:instrText>
      </w:r>
      <w:r w:rsidRPr="008851C5">
        <w:rPr>
          <w:b/>
        </w:rPr>
        <w:fldChar w:fldCharType="separate"/>
      </w:r>
      <w:r w:rsidR="009741D3">
        <w:rPr>
          <w:noProof/>
        </w:rPr>
        <w:t>Introduction</w:t>
      </w:r>
      <w:r w:rsidR="009741D3">
        <w:rPr>
          <w:noProof/>
        </w:rPr>
        <w:tab/>
      </w:r>
      <w:r w:rsidR="009741D3">
        <w:rPr>
          <w:noProof/>
        </w:rPr>
        <w:fldChar w:fldCharType="begin"/>
      </w:r>
      <w:r w:rsidR="009741D3">
        <w:rPr>
          <w:noProof/>
        </w:rPr>
        <w:instrText xml:space="preserve"> PAGEREF _Toc44190478 \h </w:instrText>
      </w:r>
      <w:r w:rsidR="009741D3">
        <w:rPr>
          <w:noProof/>
        </w:rPr>
      </w:r>
      <w:r w:rsidR="009741D3">
        <w:rPr>
          <w:noProof/>
        </w:rPr>
        <w:fldChar w:fldCharType="separate"/>
      </w:r>
      <w:r w:rsidR="009741D3">
        <w:rPr>
          <w:noProof/>
        </w:rPr>
        <w:t>1</w:t>
      </w:r>
      <w:r w:rsidR="009741D3">
        <w:rPr>
          <w:noProof/>
        </w:rPr>
        <w:fldChar w:fldCharType="end"/>
      </w:r>
    </w:p>
    <w:p w14:paraId="15CF86E2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ChangeLo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5764A11" w14:textId="6CADC752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 xml:space="preserve">How to run </w:t>
      </w:r>
      <w:r w:rsidR="00792CB4">
        <w:rPr>
          <w:noProof/>
        </w:rPr>
        <w:t>SigProcOpenPyth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6045055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Configuration file (--paramfil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E8AA4C5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Installation structu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7DFF5E2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Installation Gui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5E88A30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How to create mod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50A17EC" w14:textId="77777777" w:rsidR="006142F2" w:rsidRPr="008851C5" w:rsidRDefault="006142F2">
      <w:pPr>
        <w:rPr>
          <w:b/>
        </w:rPr>
      </w:pPr>
      <w:r w:rsidRPr="008851C5">
        <w:rPr>
          <w:b/>
        </w:rPr>
        <w:fldChar w:fldCharType="end"/>
      </w:r>
    </w:p>
    <w:p w14:paraId="5F449352" w14:textId="77777777" w:rsidR="006142F2" w:rsidRPr="008851C5" w:rsidRDefault="008851C5" w:rsidP="006142F2">
      <w:pPr>
        <w:pStyle w:val="Heading1"/>
      </w:pPr>
      <w:bookmarkStart w:id="0" w:name="_Toc44190478"/>
      <w:r w:rsidRPr="008851C5">
        <w:t>Introduction</w:t>
      </w:r>
      <w:bookmarkEnd w:id="0"/>
    </w:p>
    <w:p w14:paraId="147DE8E7" w14:textId="709D7E16" w:rsidR="00792CB4" w:rsidRDefault="00792CB4">
      <w:r>
        <w:t>SigProcOpenPython</w:t>
      </w:r>
      <w:r w:rsidR="008851C5" w:rsidRPr="008851C5">
        <w:t xml:space="preserve"> </w:t>
      </w:r>
      <w:r>
        <w:t xml:space="preserve">(SigProcOP) </w:t>
      </w:r>
      <w:r w:rsidR="008851C5" w:rsidRPr="008851C5">
        <w:t xml:space="preserve">is the </w:t>
      </w:r>
      <w:r w:rsidR="00AF3E39">
        <w:t xml:space="preserve">add-on of </w:t>
      </w:r>
      <w:r w:rsidR="008851C5" w:rsidRPr="008851C5">
        <w:t>Safibra OptiGuard product</w:t>
      </w:r>
      <w:r w:rsidR="00AF3E39">
        <w:t xml:space="preserve"> with the ability to add the user defined function prepared in python</w:t>
      </w:r>
      <w:r w:rsidR="008851C5" w:rsidRPr="008851C5">
        <w:t xml:space="preserve">. </w:t>
      </w:r>
    </w:p>
    <w:p w14:paraId="5833865E" w14:textId="1193017F" w:rsidR="00AF3E39" w:rsidRDefault="00AF3E39">
      <w:r>
        <w:t>The user defined function has a general form Y = f(x</w:t>
      </w:r>
      <w:r w:rsidR="00FA396C">
        <w:t>1, x2, … xn</w:t>
      </w:r>
      <w:r>
        <w:t>)</w:t>
      </w:r>
      <w:r w:rsidR="00FA396C">
        <w:t>, where xi represents an input value coming from a defined SigProc device/sensor with a given timestamp.</w:t>
      </w:r>
    </w:p>
    <w:p w14:paraId="05CEB894" w14:textId="6B74E721" w:rsidR="00AF3E39" w:rsidRDefault="00792CB4">
      <w:r>
        <w:t>SigProcOpenPython</w:t>
      </w:r>
      <w:r w:rsidR="002372C0">
        <w:t xml:space="preserve"> </w:t>
      </w:r>
      <w:r w:rsidR="00AF3E39">
        <w:t>works as follows:,</w:t>
      </w:r>
    </w:p>
    <w:p w14:paraId="71E9C1A3" w14:textId="68696583" w:rsidR="00AF3E39" w:rsidRDefault="00AF3E39" w:rsidP="00AF3E39">
      <w:pPr>
        <w:pStyle w:val="ListParagraph"/>
        <w:numPr>
          <w:ilvl w:val="0"/>
          <w:numId w:val="5"/>
        </w:numPr>
      </w:pPr>
      <w:r>
        <w:t>L</w:t>
      </w:r>
      <w:r w:rsidR="002372C0">
        <w:t xml:space="preserve">istens for incoming </w:t>
      </w:r>
      <w:r>
        <w:t xml:space="preserve">packets from different devices/sensors </w:t>
      </w:r>
      <w:r w:rsidR="002372C0">
        <w:t>packets SigProc</w:t>
      </w:r>
      <w:r>
        <w:t>, parses them and stores the data in the internal “collection buffer”</w:t>
      </w:r>
    </w:p>
    <w:p w14:paraId="0E6BD463" w14:textId="748B9125" w:rsidR="00AF3E39" w:rsidRDefault="00AF3E39" w:rsidP="00AF3E39">
      <w:pPr>
        <w:pStyle w:val="ListParagraph"/>
        <w:numPr>
          <w:ilvl w:val="0"/>
          <w:numId w:val="5"/>
        </w:numPr>
      </w:pPr>
      <w:r>
        <w:t xml:space="preserve">When the stored data </w:t>
      </w:r>
      <w:r w:rsidR="00FA396C">
        <w:t>in the collection buffer are identified to hold all xi input values (based on the f() function definition), the processing of the value Y is done and the Y value is sent to the defined device/sensor</w:t>
      </w:r>
    </w:p>
    <w:p w14:paraId="192B1280" w14:textId="77777777" w:rsidR="00A32F30" w:rsidRDefault="00A32F30" w:rsidP="00197A27">
      <w:pPr>
        <w:pStyle w:val="Heading1"/>
      </w:pPr>
      <w:bookmarkStart w:id="1" w:name="_Toc44190479"/>
      <w:r>
        <w:t>ChangeLog</w:t>
      </w:r>
      <w:bookmarkEnd w:id="1"/>
    </w:p>
    <w:p w14:paraId="16E851B3" w14:textId="77777777" w:rsidR="008350FB" w:rsidRDefault="008350FB"/>
    <w:p w14:paraId="6992F4D9" w14:textId="77777777" w:rsidR="00197A27" w:rsidRDefault="008350FB">
      <w:r>
        <w:t>v</w:t>
      </w:r>
      <w:r w:rsidR="00197A27">
        <w:t>1.0</w:t>
      </w:r>
    </w:p>
    <w:p w14:paraId="45C82B35" w14:textId="77777777" w:rsidR="00197A27" w:rsidRDefault="00197A27" w:rsidP="00197A27">
      <w:pPr>
        <w:pStyle w:val="ListParagraph"/>
        <w:numPr>
          <w:ilvl w:val="0"/>
          <w:numId w:val="4"/>
        </w:numPr>
      </w:pPr>
      <w:r>
        <w:t>Initial version</w:t>
      </w:r>
    </w:p>
    <w:p w14:paraId="2B2E6C31" w14:textId="77777777" w:rsidR="00A32F30" w:rsidRDefault="00A32F30"/>
    <w:p w14:paraId="5A2BA07E" w14:textId="429C44F3" w:rsidR="00FA396C" w:rsidRDefault="00FA396C" w:rsidP="008851C5">
      <w:pPr>
        <w:pStyle w:val="Heading1"/>
      </w:pPr>
      <w:bookmarkStart w:id="2" w:name="_Toc44190480"/>
      <w:r>
        <w:t>How to install and run SigProcOpenPython – Main steps</w:t>
      </w:r>
    </w:p>
    <w:p w14:paraId="2D2D109F" w14:textId="31A48D44" w:rsidR="00FA396C" w:rsidRDefault="00FA396C" w:rsidP="00FA396C">
      <w:r>
        <w:t>The main steps to install and run SigProcOpenPython are as follows (for details for each step, see below):</w:t>
      </w:r>
    </w:p>
    <w:p w14:paraId="42875AF9" w14:textId="42321C6A" w:rsidR="00FA396C" w:rsidRDefault="00CF654A" w:rsidP="00FA396C">
      <w:pPr>
        <w:pStyle w:val="ListParagraph"/>
        <w:numPr>
          <w:ilvl w:val="0"/>
          <w:numId w:val="5"/>
        </w:numPr>
      </w:pPr>
      <w:r>
        <w:t>Create python3 environment with needed packages</w:t>
      </w:r>
    </w:p>
    <w:p w14:paraId="6A79D3EE" w14:textId="7F03E906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Install </w:t>
      </w:r>
      <w:r>
        <w:t>SigProcOpenPython</w:t>
      </w:r>
    </w:p>
    <w:p w14:paraId="400DDDC4" w14:textId="639F1F1F" w:rsidR="00CF654A" w:rsidRDefault="00CF654A" w:rsidP="00FA396C">
      <w:pPr>
        <w:pStyle w:val="ListParagraph"/>
        <w:numPr>
          <w:ilvl w:val="0"/>
          <w:numId w:val="5"/>
        </w:numPr>
      </w:pPr>
      <w:r>
        <w:t>Prepare SigProcOpenPython json configuration file</w:t>
      </w:r>
    </w:p>
    <w:p w14:paraId="659DC692" w14:textId="25CD8117" w:rsidR="00CF654A" w:rsidRDefault="00CF654A" w:rsidP="00FA396C">
      <w:pPr>
        <w:pStyle w:val="ListParagraph"/>
        <w:numPr>
          <w:ilvl w:val="0"/>
          <w:numId w:val="5"/>
        </w:numPr>
      </w:pPr>
      <w:r>
        <w:t>Prepare the f() function</w:t>
      </w:r>
    </w:p>
    <w:p w14:paraId="57DE1291" w14:textId="3919A2FC" w:rsidR="00CF654A" w:rsidRDefault="00CF654A" w:rsidP="00FA396C">
      <w:pPr>
        <w:pStyle w:val="ListParagraph"/>
        <w:numPr>
          <w:ilvl w:val="0"/>
          <w:numId w:val="5"/>
        </w:numPr>
      </w:pPr>
      <w:r>
        <w:t>Run SigProcOpenPython</w:t>
      </w:r>
    </w:p>
    <w:p w14:paraId="24920EA6" w14:textId="1FB6C25A" w:rsidR="00CF654A" w:rsidRDefault="00CF654A" w:rsidP="00CF654A">
      <w:pPr>
        <w:pStyle w:val="Heading2"/>
      </w:pPr>
      <w:r>
        <w:t>Create python3 environment with needed packages</w:t>
      </w:r>
    </w:p>
    <w:p w14:paraId="6C743D5B" w14:textId="29CE37C3" w:rsidR="00CF654A" w:rsidRDefault="00CF654A" w:rsidP="00CF654A">
      <w:r>
        <w:t>SigProcOpenPython can be run at any server with python 3 available. The instructions in this chapter expect Centos 7 server and Anaconda python installation</w:t>
      </w:r>
      <w:r w:rsidR="00302FAE">
        <w:t xml:space="preserve">. For other environment, appropriate changes needed to be done. </w:t>
      </w:r>
    </w:p>
    <w:p w14:paraId="0C7F1A13" w14:textId="4F49E44B" w:rsidR="00CF654A" w:rsidRDefault="00CF654A" w:rsidP="00CF654A"/>
    <w:p w14:paraId="60C7E6F6" w14:textId="5083EA58" w:rsidR="00302FAE" w:rsidRDefault="00302FAE" w:rsidP="00CF654A">
      <w:r>
        <w:t xml:space="preserve">A specific user </w:t>
      </w:r>
      <w:r w:rsidR="00F2726F">
        <w:t xml:space="preserve">expected for the installation and SigProcOpenPython usage, </w:t>
      </w:r>
      <w:r>
        <w:t>‘ml’</w:t>
      </w:r>
      <w:r w:rsidR="00F2726F">
        <w:t xml:space="preserve"> expected here</w:t>
      </w:r>
      <w:r>
        <w:t xml:space="preserve">. </w:t>
      </w:r>
    </w:p>
    <w:p w14:paraId="27A3CA2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Verdana" w:hAnsi="Verdana" w:cs="Calibri"/>
          <w:color w:val="000000"/>
          <w:sz w:val="20"/>
          <w:szCs w:val="20"/>
        </w:rPr>
      </w:pPr>
    </w:p>
    <w:p w14:paraId="518E6E0A" w14:textId="77777777" w:rsidR="00CF654A" w:rsidRPr="002372C0" w:rsidRDefault="00CF654A" w:rsidP="00CF654A">
      <w:pPr>
        <w:pStyle w:val="NormalWeb"/>
        <w:spacing w:before="0" w:beforeAutospacing="0" w:after="0" w:afterAutospacing="0"/>
        <w:rPr>
          <w:rFonts w:ascii="Verdana" w:hAnsi="Verdana" w:cs="Calibri"/>
          <w:i/>
          <w:color w:val="000000"/>
          <w:sz w:val="20"/>
          <w:szCs w:val="20"/>
        </w:rPr>
      </w:pPr>
      <w:r w:rsidRPr="002372C0">
        <w:rPr>
          <w:rFonts w:ascii="Verdana" w:hAnsi="Verdana" w:cs="Calibri"/>
          <w:i/>
          <w:color w:val="000000"/>
          <w:sz w:val="20"/>
          <w:szCs w:val="20"/>
        </w:rPr>
        <w:lastRenderedPageBreak/>
        <w:t>Installation steps:</w:t>
      </w:r>
    </w:p>
    <w:p w14:paraId="602060DB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553088A0" w14:textId="4DB116E0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Download </w:t>
      </w:r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 xml:space="preserve">and install 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miniconda</w:t>
      </w:r>
    </w:p>
    <w:p w14:paraId="41F63E8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r>
        <w:rPr>
          <w:rFonts w:ascii="Calibri" w:hAnsi="Calibri" w:cs="Calibri"/>
          <w:color w:val="000000"/>
          <w:sz w:val="22"/>
          <w:szCs w:val="22"/>
        </w:rPr>
        <w:t>~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; mkdir -p Downloads</w:t>
      </w:r>
    </w:p>
    <w:p w14:paraId="1EC90002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~/Downloads  </w:t>
      </w:r>
    </w:p>
    <w:p w14:paraId="20120D18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wget </w:t>
      </w:r>
      <w:hyperlink r:id="rId7" w:history="1">
        <w:r>
          <w:rPr>
            <w:rStyle w:val="Hyperlink"/>
            <w:rFonts w:ascii="Calibri" w:hAnsi="Calibri" w:cs="Calibri"/>
            <w:sz w:val="22"/>
            <w:szCs w:val="22"/>
            <w:lang w:val="cs-CZ"/>
          </w:rPr>
          <w:t>https://repo.anaconda.com/miniconda/Miniconda3-latest-Linux-x86_64.sh</w:t>
        </w:r>
      </w:hyperlink>
    </w:p>
    <w:p w14:paraId="6F8D065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1AEF87E" w14:textId="6FC201B1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sh Miniconda3-latest-Linux-x86_64.sh</w:t>
      </w:r>
    </w:p>
    <w:p w14:paraId="00C7C756" w14:textId="77777777" w:rsidR="00F2726F" w:rsidRDefault="00F2726F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</w:p>
    <w:p w14:paraId="307FB2F2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# read and accept licence    (yes)</w:t>
      </w:r>
    </w:p>
    <w:p w14:paraId="2E00B819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# install to default /home/ml/miniconda3 location</w:t>
      </w:r>
    </w:p>
    <w:p w14:paraId="6CA35AD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# confirm "installer" to initialize Miniconda3    (yes)</w:t>
      </w:r>
    </w:p>
    <w:p w14:paraId="51DFE58E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5766C8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# relogin as ml</w:t>
      </w:r>
    </w:p>
    <w:p w14:paraId="7B2D444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2A0AF69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# update miniconda</w:t>
      </w:r>
    </w:p>
    <w:p w14:paraId="3976065E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conda update conda</w:t>
      </w:r>
    </w:p>
    <w:p w14:paraId="7FDF18F7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2CCDAD40" w14:textId="79AA83A4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# create python environment named "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"</w:t>
      </w:r>
    </w:p>
    <w:p w14:paraId="697C2AEB" w14:textId="7D908643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onda create -n 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pip python=3.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8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pandas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 xml:space="preserve"> dill</w:t>
      </w:r>
    </w:p>
    <w:p w14:paraId="5B875BD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2DAA16A" w14:textId="3D7B3531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r>
        <w:rPr>
          <w:rFonts w:ascii="Calibri" w:hAnsi="Calibri" w:cs="Calibri"/>
          <w:color w:val="000000"/>
          <w:sz w:val="22"/>
          <w:szCs w:val="22"/>
        </w:rPr>
        <w:t xml:space="preserve">activate 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python envionment 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</w:p>
    <w:p w14:paraId="486F51B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conda activate ml</w:t>
      </w:r>
    </w:p>
    <w:p w14:paraId="414AC4FF" w14:textId="77777777" w:rsidR="00CF654A" w:rsidRPr="00CF654A" w:rsidRDefault="00CF654A" w:rsidP="00CF654A"/>
    <w:p w14:paraId="1248C4AF" w14:textId="09289D5D" w:rsidR="00CF654A" w:rsidRDefault="00CF654A" w:rsidP="00CF654A">
      <w:pPr>
        <w:pStyle w:val="Heading2"/>
      </w:pPr>
      <w:r>
        <w:t>Install SigProcOpenPython</w:t>
      </w:r>
    </w:p>
    <w:p w14:paraId="2D7CAF6B" w14:textId="6B35B211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login as ml user</w:t>
      </w:r>
    </w:p>
    <w:p w14:paraId="00853461" w14:textId="3A88CF12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download </w:t>
      </w:r>
      <w:r>
        <w:rPr>
          <w:rFonts w:ascii="Calibri" w:hAnsi="Calibri" w:cs="Calibri"/>
          <w:color w:val="000000"/>
          <w:sz w:val="22"/>
          <w:szCs w:val="22"/>
        </w:rPr>
        <w:t xml:space="preserve">SigProcOpenPython 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from </w:t>
      </w:r>
      <w:r>
        <w:rPr>
          <w:rFonts w:ascii="Calibri" w:hAnsi="Calibri" w:cs="Calibri"/>
          <w:color w:val="000000"/>
          <w:sz w:val="22"/>
          <w:szCs w:val="22"/>
        </w:rPr>
        <w:t xml:space="preserve">appropriate 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git</w:t>
      </w:r>
      <w:r>
        <w:rPr>
          <w:rFonts w:ascii="Calibri" w:hAnsi="Calibri" w:cs="Calibri"/>
          <w:color w:val="000000"/>
          <w:sz w:val="22"/>
          <w:szCs w:val="22"/>
        </w:rPr>
        <w:t xml:space="preserve"> repositor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y</w:t>
      </w:r>
    </w:p>
    <w:p w14:paraId="1137127B" w14:textId="77777777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r>
        <w:rPr>
          <w:rFonts w:ascii="Calibri" w:hAnsi="Calibri" w:cs="Calibri"/>
          <w:color w:val="000000"/>
          <w:sz w:val="22"/>
          <w:szCs w:val="22"/>
        </w:rPr>
        <w:t>~</w:t>
      </w:r>
    </w:p>
    <w:p w14:paraId="08CCB6BB" w14:textId="77777777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git clone </w:t>
      </w:r>
      <w:hyperlink r:id="rId8" w:history="1">
        <w:r>
          <w:rPr>
            <w:rStyle w:val="Hyperlink"/>
            <w:rFonts w:ascii="Calibri" w:hAnsi="Calibri" w:cs="Calibri"/>
            <w:sz w:val="22"/>
            <w:szCs w:val="22"/>
            <w:lang w:val="cs-CZ"/>
          </w:rPr>
          <w:t>https://github.com/marsal64/SigProcOpenPython.git</w:t>
        </w:r>
      </w:hyperlink>
    </w:p>
    <w:p w14:paraId="308ACBD6" w14:textId="77777777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57BA8CCC" w14:textId="77777777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# regenerate new fresh models</w:t>
      </w:r>
    </w:p>
    <w:p w14:paraId="2AB84B36" w14:textId="77777777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r>
        <w:rPr>
          <w:rFonts w:ascii="Calibri" w:hAnsi="Calibri" w:cs="Calibri"/>
          <w:color w:val="000000"/>
          <w:sz w:val="22"/>
          <w:szCs w:val="22"/>
        </w:rPr>
        <w:t>~/SigProcOpenPython/SigProcOpenPython/helpers</w:t>
      </w:r>
    </w:p>
    <w:p w14:paraId="7B2A115C" w14:textId="77777777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p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ython create_models.py</w:t>
      </w:r>
    </w:p>
    <w:p w14:paraId="17E8DFD9" w14:textId="77777777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5BE0512F" w14:textId="77777777" w:rsidR="00F2726F" w:rsidRDefault="00F2726F" w:rsidP="00F2726F">
      <w:pPr>
        <w:pStyle w:val="NormalWeb"/>
        <w:spacing w:before="0" w:beforeAutospacing="0" w:after="0" w:afterAutospacing="0"/>
        <w:rPr>
          <w:rFonts w:ascii="Verdana" w:hAnsi="Verdana" w:cs="Calibri"/>
          <w:color w:val="000000"/>
          <w:sz w:val="20"/>
          <w:szCs w:val="20"/>
          <w:lang w:val="cs-CZ"/>
        </w:rPr>
      </w:pPr>
      <w:r>
        <w:rPr>
          <w:rFonts w:ascii="Verdana" w:hAnsi="Verdana" w:cs="Calibri"/>
          <w:color w:val="000000"/>
          <w:sz w:val="20"/>
          <w:szCs w:val="20"/>
          <w:lang w:val="cs-CZ"/>
        </w:rPr>
        <w:t># verify if everything works (in --debug mode)</w:t>
      </w:r>
    </w:p>
    <w:p w14:paraId="4797719C" w14:textId="77777777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r>
        <w:rPr>
          <w:rFonts w:ascii="Calibri" w:hAnsi="Calibri" w:cs="Calibri"/>
          <w:color w:val="000000"/>
          <w:sz w:val="22"/>
          <w:szCs w:val="22"/>
        </w:rPr>
        <w:t>~/SigProcOpenPython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&amp;&amp; python ogmlrun.py --debug</w:t>
      </w:r>
    </w:p>
    <w:p w14:paraId="76299BD9" w14:textId="354CD456" w:rsidR="00F2726F" w:rsidRDefault="00F2726F" w:rsidP="00F2726F"/>
    <w:p w14:paraId="5F7AAE7F" w14:textId="77777777" w:rsidR="00F2726F" w:rsidRPr="00F2726F" w:rsidRDefault="00F2726F" w:rsidP="00F2726F"/>
    <w:p w14:paraId="0CAE20E7" w14:textId="77777777" w:rsidR="00CF654A" w:rsidRDefault="00CF654A" w:rsidP="00CF654A">
      <w:pPr>
        <w:pStyle w:val="Heading2"/>
      </w:pPr>
      <w:r>
        <w:t>Prepare SigProcOpenPython json configuration file</w:t>
      </w:r>
    </w:p>
    <w:p w14:paraId="0F3101A8" w14:textId="77777777" w:rsidR="00CF654A" w:rsidRDefault="00CF654A" w:rsidP="00CF654A">
      <w:pPr>
        <w:pStyle w:val="Heading2"/>
      </w:pPr>
      <w:r>
        <w:t>Prepare the f() function</w:t>
      </w:r>
    </w:p>
    <w:p w14:paraId="1FED09D6" w14:textId="6619454C" w:rsidR="00CF654A" w:rsidRDefault="00CF654A" w:rsidP="00CF654A">
      <w:pPr>
        <w:pStyle w:val="Heading2"/>
      </w:pPr>
      <w:r>
        <w:t>Run SigProcOpenPython</w:t>
      </w:r>
    </w:p>
    <w:p w14:paraId="2EF968C5" w14:textId="76A2AF4A" w:rsidR="000E4946" w:rsidRDefault="000E4946" w:rsidP="00CF654A">
      <w:pPr>
        <w:pStyle w:val="Heading2"/>
      </w:pPr>
      <w:r>
        <w:t>How to run</w:t>
      </w:r>
      <w:r w:rsidR="002372C0">
        <w:t xml:space="preserve"> </w:t>
      </w:r>
      <w:r w:rsidR="00792CB4">
        <w:t>SigProcOpenPython</w:t>
      </w:r>
      <w:bookmarkEnd w:id="2"/>
    </w:p>
    <w:p w14:paraId="7D43B41B" w14:textId="77777777" w:rsidR="00CF654A" w:rsidRDefault="00CF654A" w:rsidP="000E4946"/>
    <w:p w14:paraId="313526A8" w14:textId="7B0B5834" w:rsidR="000E4946" w:rsidRDefault="000E4946" w:rsidP="000E4946">
      <w:r>
        <w:t>After the installation (see below), the system starts automatically, even after the server is restarted.</w:t>
      </w:r>
    </w:p>
    <w:p w14:paraId="5F18D3BF" w14:textId="77777777" w:rsidR="000E4946" w:rsidRDefault="000E4946" w:rsidP="000E4946">
      <w:r>
        <w:t>The status can be verified by:</w:t>
      </w:r>
    </w:p>
    <w:p w14:paraId="5680229F" w14:textId="77777777" w:rsidR="000E4946" w:rsidRDefault="000E4946" w:rsidP="000E4946"/>
    <w:p w14:paraId="0CBD1E9B" w14:textId="6DCB9BBC" w:rsidR="000E4946" w:rsidRPr="000E4946" w:rsidRDefault="000E4946" w:rsidP="000E4946">
      <w:pPr>
        <w:ind w:firstLine="720"/>
        <w:rPr>
          <w:rFonts w:ascii="Consolas" w:hAnsi="Consolas"/>
        </w:rPr>
      </w:pPr>
      <w:r w:rsidRPr="000E4946">
        <w:rPr>
          <w:rFonts w:ascii="Consolas" w:hAnsi="Consolas"/>
        </w:rPr>
        <w:t xml:space="preserve">systemctl status </w:t>
      </w:r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.service</w:t>
      </w:r>
    </w:p>
    <w:p w14:paraId="4E4BE8EA" w14:textId="77777777" w:rsidR="000E4946" w:rsidRDefault="000E4946" w:rsidP="000E4946"/>
    <w:p w14:paraId="51333339" w14:textId="3CB87F90" w:rsidR="000E4946" w:rsidRDefault="00792CB4" w:rsidP="000E4946">
      <w:r>
        <w:lastRenderedPageBreak/>
        <w:t>SigProcOpenPython</w:t>
      </w:r>
      <w:r w:rsidR="000E4946">
        <w:t xml:space="preserve"> can be also manually run as follows (login as ml user) using the preparatory steps:</w:t>
      </w:r>
    </w:p>
    <w:p w14:paraId="3440DFDC" w14:textId="77777777" w:rsidR="000E4946" w:rsidRDefault="000E4946" w:rsidP="000E4946"/>
    <w:p w14:paraId="37D8BFB5" w14:textId="33319D40" w:rsidR="000E4946" w:rsidRDefault="000E4946" w:rsidP="000E4946">
      <w:pPr>
        <w:ind w:firstLine="720"/>
        <w:rPr>
          <w:rFonts w:ascii="Consolas" w:hAnsi="Consolas"/>
        </w:rPr>
      </w:pPr>
      <w:r>
        <w:rPr>
          <w:rFonts w:ascii="Consolas" w:hAnsi="Consolas"/>
        </w:rPr>
        <w:t xml:space="preserve">sudo </w:t>
      </w:r>
      <w:r w:rsidRPr="000E4946">
        <w:rPr>
          <w:rFonts w:ascii="Consolas" w:hAnsi="Consolas"/>
        </w:rPr>
        <w:t xml:space="preserve">systemctl </w:t>
      </w:r>
      <w:r>
        <w:rPr>
          <w:rFonts w:ascii="Consolas" w:hAnsi="Consolas"/>
        </w:rPr>
        <w:t xml:space="preserve">stop </w:t>
      </w:r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.service</w:t>
      </w:r>
    </w:p>
    <w:p w14:paraId="113F52DB" w14:textId="3C3C7D24" w:rsidR="000E4946" w:rsidRDefault="000E4946" w:rsidP="000E4946">
      <w:pPr>
        <w:ind w:firstLine="720"/>
        <w:rPr>
          <w:rFonts w:ascii="Consolas" w:hAnsi="Consolas"/>
        </w:rPr>
      </w:pPr>
      <w:r>
        <w:rPr>
          <w:rFonts w:ascii="Consolas" w:hAnsi="Consolas"/>
        </w:rPr>
        <w:t>cd ~/</w:t>
      </w:r>
      <w:r w:rsidR="00792CB4">
        <w:rPr>
          <w:rFonts w:ascii="Consolas" w:hAnsi="Consolas"/>
        </w:rPr>
        <w:t>SigProcOpenPython</w:t>
      </w:r>
    </w:p>
    <w:p w14:paraId="455A55B4" w14:textId="77777777" w:rsidR="000E4946" w:rsidRDefault="000E4946" w:rsidP="000E4946">
      <w:pPr>
        <w:ind w:firstLine="720"/>
        <w:rPr>
          <w:rFonts w:ascii="Consolas" w:hAnsi="Consolas"/>
        </w:rPr>
      </w:pPr>
      <w:r>
        <w:rPr>
          <w:rFonts w:ascii="Consolas" w:hAnsi="Consolas"/>
        </w:rPr>
        <w:t>conda activate ml</w:t>
      </w:r>
    </w:p>
    <w:p w14:paraId="3596B26F" w14:textId="77777777" w:rsidR="000E4946" w:rsidRDefault="000E4946" w:rsidP="000E4946">
      <w:pPr>
        <w:ind w:firstLine="720"/>
        <w:rPr>
          <w:rFonts w:ascii="Consolas" w:hAnsi="Consolas"/>
        </w:rPr>
      </w:pPr>
    </w:p>
    <w:p w14:paraId="71481035" w14:textId="77777777" w:rsidR="000E4946" w:rsidRDefault="000E4946" w:rsidP="000E4946">
      <w:r>
        <w:t>Then can be run either in standard mode</w:t>
      </w:r>
    </w:p>
    <w:p w14:paraId="74A2B0D2" w14:textId="77777777" w:rsidR="000E4946" w:rsidRPr="000E4946" w:rsidRDefault="000E4946" w:rsidP="000E4946">
      <w:pPr>
        <w:ind w:firstLine="720"/>
        <w:rPr>
          <w:rFonts w:ascii="Consolas" w:hAnsi="Consolas"/>
          <w:lang w:val="cs-CZ"/>
        </w:rPr>
      </w:pPr>
      <w:r>
        <w:rPr>
          <w:rFonts w:ascii="Consolas" w:hAnsi="Consolas"/>
        </w:rPr>
        <w:t>python ogmlrun.py</w:t>
      </w:r>
    </w:p>
    <w:p w14:paraId="206653F7" w14:textId="77777777" w:rsidR="000E4946" w:rsidRDefault="000E4946" w:rsidP="000E4946"/>
    <w:p w14:paraId="10AFDEF5" w14:textId="77777777" w:rsidR="000E4946" w:rsidRDefault="000E4946" w:rsidP="000E4946">
      <w:r>
        <w:t>or in debug mode:</w:t>
      </w:r>
    </w:p>
    <w:p w14:paraId="460927A2" w14:textId="77777777" w:rsidR="000E4946" w:rsidRPr="000E4946" w:rsidRDefault="000E4946" w:rsidP="000E4946">
      <w:pPr>
        <w:ind w:firstLine="720"/>
        <w:rPr>
          <w:rFonts w:ascii="Consolas" w:hAnsi="Consolas"/>
          <w:lang w:val="cs-CZ"/>
        </w:rPr>
      </w:pPr>
      <w:r>
        <w:rPr>
          <w:rFonts w:ascii="Consolas" w:hAnsi="Consolas"/>
        </w:rPr>
        <w:t>python ogmlrun.py --debug</w:t>
      </w:r>
    </w:p>
    <w:p w14:paraId="68424864" w14:textId="77777777" w:rsidR="000E4946" w:rsidRDefault="000E4946" w:rsidP="000E4946"/>
    <w:p w14:paraId="51E01CAA" w14:textId="77777777" w:rsidR="001F24CA" w:rsidRDefault="001F24CA" w:rsidP="000E4946">
      <w:r>
        <w:t>Additionally, other parameters can be used for ogmlrun.py as follows:</w:t>
      </w:r>
    </w:p>
    <w:p w14:paraId="1DB874A9" w14:textId="77777777" w:rsidR="001F24CA" w:rsidRDefault="001F24CA" w:rsidP="000E4946"/>
    <w:p w14:paraId="48603523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>usage: ogmlrun.py [-h] [--paramfile PARAMFILE] [--debug] [--rundir RUNDIR]</w:t>
      </w:r>
    </w:p>
    <w:p w14:paraId="2DE34CF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[--nolog] [--mode MODE] [--port PORT]</w:t>
      </w:r>
    </w:p>
    <w:p w14:paraId="040C83FD" w14:textId="77777777" w:rsidR="001F24CA" w:rsidRPr="001F24CA" w:rsidRDefault="001F24CA" w:rsidP="001F24CA">
      <w:pPr>
        <w:rPr>
          <w:rFonts w:ascii="Consolas" w:hAnsi="Consolas"/>
          <w:sz w:val="20"/>
        </w:rPr>
      </w:pPr>
    </w:p>
    <w:p w14:paraId="6F3035BB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>optional arguments:</w:t>
      </w:r>
    </w:p>
    <w:p w14:paraId="278A4950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h, --help            show this help message and exit</w:t>
      </w:r>
    </w:p>
    <w:p w14:paraId="7F2B37A2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paramfile PARAMFILE</w:t>
      </w:r>
    </w:p>
    <w:p w14:paraId="38023D2F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.json file with parameters.</w:t>
      </w:r>
    </w:p>
    <w:p w14:paraId="48F20D50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debug               If present, runs in debug mode.</w:t>
      </w:r>
    </w:p>
    <w:p w14:paraId="08F59CB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rundir RUNDIR       If present, does cd to the given directory. If not</w:t>
      </w:r>
    </w:p>
    <w:p w14:paraId="5189EC79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present, it runs in the directory when the runogml.py</w:t>
      </w:r>
    </w:p>
    <w:p w14:paraId="3341CF8D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script is present.</w:t>
      </w:r>
    </w:p>
    <w:p w14:paraId="7EC415C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nolog               If present, disables logging.</w:t>
      </w:r>
    </w:p>
    <w:p w14:paraId="43849763" w14:textId="77777777" w:rsidR="001F24CA" w:rsidRDefault="001F24CA" w:rsidP="001F24CA"/>
    <w:p w14:paraId="50B08303" w14:textId="77777777" w:rsidR="001F24CA" w:rsidRDefault="001F24CA" w:rsidP="000E4946"/>
    <w:p w14:paraId="1E9EDFF6" w14:textId="77777777" w:rsidR="001F24CA" w:rsidRDefault="001F24CA" w:rsidP="001F24CA">
      <w:pPr>
        <w:pStyle w:val="Heading1"/>
      </w:pPr>
      <w:bookmarkStart w:id="3" w:name="_Toc44190481"/>
      <w:r>
        <w:t>Configuration file (--paramfile)</w:t>
      </w:r>
      <w:bookmarkEnd w:id="3"/>
    </w:p>
    <w:p w14:paraId="500299FD" w14:textId="77777777" w:rsidR="001F24CA" w:rsidRDefault="001F24CA" w:rsidP="000E4946"/>
    <w:p w14:paraId="0EDA4C8A" w14:textId="5C335AE5" w:rsidR="001F24CA" w:rsidRDefault="001F24CA" w:rsidP="000E4946">
      <w:r>
        <w:t xml:space="preserve">Here is an example of the configuration file for </w:t>
      </w:r>
      <w:r w:rsidR="00792CB4">
        <w:t>SigProcOpenPython</w:t>
      </w:r>
      <w:r>
        <w:t xml:space="preserve"> with comments:</w:t>
      </w:r>
    </w:p>
    <w:p w14:paraId="67B70480" w14:textId="77777777" w:rsidR="001F24CA" w:rsidRDefault="001F24CA" w:rsidP="000E4946"/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492"/>
        <w:gridCol w:w="5388"/>
      </w:tblGrid>
      <w:tr w:rsidR="001F24CA" w:rsidRPr="001F24CA" w14:paraId="59E2E260" w14:textId="77777777" w:rsidTr="001F24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3348F7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{</w:t>
            </w:r>
          </w:p>
        </w:tc>
        <w:tc>
          <w:tcPr>
            <w:tcW w:w="5388" w:type="dxa"/>
          </w:tcPr>
          <w:p w14:paraId="426FE64D" w14:textId="77777777" w:rsidR="001F24CA" w:rsidRPr="001F24CA" w:rsidRDefault="001F24CA" w:rsidP="001F24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B8DEAF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01364DF" w14:textId="73446050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name": "</w:t>
            </w:r>
            <w:r w:rsidR="00792CB4">
              <w:rPr>
                <w:rFonts w:ascii="Consolas" w:hAnsi="Consolas"/>
                <w:sz w:val="18"/>
              </w:rPr>
              <w:t>SigProcOpenPython</w:t>
            </w:r>
            <w:r w:rsidRPr="001F24CA">
              <w:rPr>
                <w:rFonts w:ascii="Consolas" w:hAnsi="Consolas"/>
                <w:sz w:val="18"/>
              </w:rPr>
              <w:t>",</w:t>
            </w:r>
          </w:p>
        </w:tc>
        <w:tc>
          <w:tcPr>
            <w:tcW w:w="5388" w:type="dxa"/>
          </w:tcPr>
          <w:p w14:paraId="3311C3B6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Name used for logging</w:t>
            </w:r>
          </w:p>
        </w:tc>
      </w:tr>
      <w:tr w:rsidR="001F24CA" w:rsidRPr="001F24CA" w14:paraId="311F55F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E7BFB5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description": "configuration for ObjectSense_01",</w:t>
            </w:r>
          </w:p>
        </w:tc>
        <w:tc>
          <w:tcPr>
            <w:tcW w:w="5388" w:type="dxa"/>
          </w:tcPr>
          <w:p w14:paraId="156725B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Comment - description</w:t>
            </w:r>
          </w:p>
        </w:tc>
      </w:tr>
      <w:tr w:rsidR="001F24CA" w:rsidRPr="001F24CA" w14:paraId="01A81D76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A30E4A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60C1B0CA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54F8A1BD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97EF6C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maxdblines": 10000,</w:t>
            </w:r>
          </w:p>
        </w:tc>
        <w:tc>
          <w:tcPr>
            <w:tcW w:w="5388" w:type="dxa"/>
          </w:tcPr>
          <w:p w14:paraId="06CF2CD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aximum number of internal “collection database” messaging buffer where data are collected together by timestamps to form a dataset for mm and offsetx_abs calculation. If exceeded, some values will be discarded</w:t>
            </w:r>
          </w:p>
        </w:tc>
      </w:tr>
      <w:tr w:rsidR="001F24CA" w:rsidRPr="001F24CA" w14:paraId="49E1F93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161BF7D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dbsectoerase": 60,</w:t>
            </w:r>
          </w:p>
        </w:tc>
        <w:tc>
          <w:tcPr>
            <w:tcW w:w="5388" w:type="dxa"/>
          </w:tcPr>
          <w:p w14:paraId="7DFC0F40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In seconds. If any measurement coming from input channel is older than dbsectoerase seconds, it is discarded as obsolete</w:t>
            </w:r>
          </w:p>
        </w:tc>
      </w:tr>
      <w:tr w:rsidR="001F24CA" w:rsidRPr="001F24CA" w14:paraId="65146B1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D22B3A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lastRenderedPageBreak/>
              <w:t xml:space="preserve">  "dbmaintainsec": 60,</w:t>
            </w:r>
          </w:p>
        </w:tc>
        <w:tc>
          <w:tcPr>
            <w:tcW w:w="5388" w:type="dxa"/>
          </w:tcPr>
          <w:p w14:paraId="375222F9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The interval after which the database messaging buffer is processed to find obsolete measurement data</w:t>
            </w:r>
          </w:p>
        </w:tc>
      </w:tr>
      <w:tr w:rsidR="001F24CA" w:rsidRPr="001F24CA" w14:paraId="1D69ECF5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B5E54B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maxdatabuf": 1000000,</w:t>
            </w:r>
          </w:p>
        </w:tc>
        <w:tc>
          <w:tcPr>
            <w:tcW w:w="5388" w:type="dxa"/>
          </w:tcPr>
          <w:p w14:paraId="4CE58D4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ize of the internal input messages streaming buffer in bytes</w:t>
            </w:r>
          </w:p>
        </w:tc>
      </w:tr>
      <w:tr w:rsidR="001F24CA" w:rsidRPr="001F24CA" w14:paraId="76917FC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3B438C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33F26ECD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B77AE0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6DF857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listen": {</w:t>
            </w:r>
          </w:p>
        </w:tc>
        <w:tc>
          <w:tcPr>
            <w:tcW w:w="5388" w:type="dxa"/>
          </w:tcPr>
          <w:p w14:paraId="08107C2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11FA65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95CDFF2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ip": "10.23.18.161",</w:t>
            </w:r>
          </w:p>
        </w:tc>
        <w:tc>
          <w:tcPr>
            <w:tcW w:w="5388" w:type="dxa"/>
          </w:tcPr>
          <w:p w14:paraId="3B081BCF" w14:textId="40C773CD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address where </w:t>
            </w:r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listens</w:t>
            </w:r>
          </w:p>
        </w:tc>
      </w:tr>
      <w:tr w:rsidR="001F24CA" w:rsidRPr="001F24CA" w14:paraId="724D2D0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63C749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port": 5555</w:t>
            </w:r>
          </w:p>
        </w:tc>
        <w:tc>
          <w:tcPr>
            <w:tcW w:w="5388" w:type="dxa"/>
          </w:tcPr>
          <w:p w14:paraId="0852F9FE" w14:textId="594A588E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listens</w:t>
            </w:r>
          </w:p>
        </w:tc>
      </w:tr>
      <w:tr w:rsidR="001F24CA" w:rsidRPr="001F24CA" w14:paraId="29CA3776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5C68399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7BB354D4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862FD6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DBE79D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F541980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64C04FEB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8A0DB60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inputs": [</w:t>
            </w:r>
          </w:p>
        </w:tc>
        <w:tc>
          <w:tcPr>
            <w:tcW w:w="5388" w:type="dxa"/>
          </w:tcPr>
          <w:p w14:paraId="1E0C9BC3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702D3F2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0C6E089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1",</w:t>
            </w:r>
          </w:p>
        </w:tc>
        <w:tc>
          <w:tcPr>
            <w:tcW w:w="5388" w:type="dxa"/>
          </w:tcPr>
          <w:p w14:paraId="28A0AC6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72A0DA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289AD4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device": "ProcessGuard_15",</w:t>
            </w:r>
          </w:p>
        </w:tc>
        <w:tc>
          <w:tcPr>
            <w:tcW w:w="5388" w:type="dxa"/>
          </w:tcPr>
          <w:p w14:paraId="76CA3A43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1 device id</w:t>
            </w:r>
          </w:p>
        </w:tc>
      </w:tr>
      <w:tr w:rsidR="001F24CA" w:rsidRPr="001F24CA" w14:paraId="4742704A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59E2F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sensor": "os_01"</w:t>
            </w:r>
          </w:p>
        </w:tc>
        <w:tc>
          <w:tcPr>
            <w:tcW w:w="5388" w:type="dxa"/>
          </w:tcPr>
          <w:p w14:paraId="1A659CF0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1 sensor id</w:t>
            </w:r>
          </w:p>
        </w:tc>
      </w:tr>
      <w:tr w:rsidR="001F24CA" w:rsidRPr="001F24CA" w14:paraId="5C3EE24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ADA9D3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0FCD90F6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3C253A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37B2DA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2",</w:t>
            </w:r>
          </w:p>
        </w:tc>
        <w:tc>
          <w:tcPr>
            <w:tcW w:w="5388" w:type="dxa"/>
          </w:tcPr>
          <w:p w14:paraId="57946A64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576E800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110C30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device": "ProcessGuard_15",</w:t>
            </w:r>
          </w:p>
        </w:tc>
        <w:tc>
          <w:tcPr>
            <w:tcW w:w="5388" w:type="dxa"/>
          </w:tcPr>
          <w:p w14:paraId="7B17B458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7E87ED13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531FBF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sensor": "os_02"</w:t>
            </w:r>
          </w:p>
        </w:tc>
        <w:tc>
          <w:tcPr>
            <w:tcW w:w="5388" w:type="dxa"/>
          </w:tcPr>
          <w:p w14:paraId="299CC6EB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1959696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F9EEB9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4EC0B2BB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BE72F24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2BECC7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3",</w:t>
            </w:r>
          </w:p>
        </w:tc>
        <w:tc>
          <w:tcPr>
            <w:tcW w:w="5388" w:type="dxa"/>
          </w:tcPr>
          <w:p w14:paraId="1CB7A2A4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618B71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F084F7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device": "ProcessGuard_15",</w:t>
            </w:r>
          </w:p>
        </w:tc>
        <w:tc>
          <w:tcPr>
            <w:tcW w:w="5388" w:type="dxa"/>
          </w:tcPr>
          <w:p w14:paraId="7CDC9A4F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095679B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D33F67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sensor": "os_03"</w:t>
            </w:r>
          </w:p>
        </w:tc>
        <w:tc>
          <w:tcPr>
            <w:tcW w:w="5388" w:type="dxa"/>
          </w:tcPr>
          <w:p w14:paraId="7D824322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4DF5ED7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5895AB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116B1A5F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1819A50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8463E0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4",</w:t>
            </w:r>
          </w:p>
        </w:tc>
        <w:tc>
          <w:tcPr>
            <w:tcW w:w="5388" w:type="dxa"/>
          </w:tcPr>
          <w:p w14:paraId="59C5E61C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84AA377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ADCC3C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device": "ProcessGuard_15",</w:t>
            </w:r>
          </w:p>
        </w:tc>
        <w:tc>
          <w:tcPr>
            <w:tcW w:w="5388" w:type="dxa"/>
          </w:tcPr>
          <w:p w14:paraId="724E7E27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6354349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26DEB7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sensor": "os_04"</w:t>
            </w:r>
          </w:p>
        </w:tc>
        <w:tc>
          <w:tcPr>
            <w:tcW w:w="5388" w:type="dxa"/>
          </w:tcPr>
          <w:p w14:paraId="7DEF08E5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45ED073B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463185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78AAA79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5080744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13B2A2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5",</w:t>
            </w:r>
          </w:p>
        </w:tc>
        <w:tc>
          <w:tcPr>
            <w:tcW w:w="5388" w:type="dxa"/>
          </w:tcPr>
          <w:p w14:paraId="45CC7A66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E5EEA87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AFA47E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device": "ProcessGuard_15",</w:t>
            </w:r>
          </w:p>
        </w:tc>
        <w:tc>
          <w:tcPr>
            <w:tcW w:w="5388" w:type="dxa"/>
          </w:tcPr>
          <w:p w14:paraId="1EA5168D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48F7D193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A58059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sensor": "os_05"</w:t>
            </w:r>
          </w:p>
        </w:tc>
        <w:tc>
          <w:tcPr>
            <w:tcW w:w="5388" w:type="dxa"/>
          </w:tcPr>
          <w:p w14:paraId="7DDAABA5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299990A0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62FDF5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559754B5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A4B0312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34E210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6",</w:t>
            </w:r>
          </w:p>
        </w:tc>
        <w:tc>
          <w:tcPr>
            <w:tcW w:w="5388" w:type="dxa"/>
          </w:tcPr>
          <w:p w14:paraId="67567172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2EDB6FC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AC1C68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device": "ProcessGuard_15",</w:t>
            </w:r>
          </w:p>
        </w:tc>
        <w:tc>
          <w:tcPr>
            <w:tcW w:w="5388" w:type="dxa"/>
          </w:tcPr>
          <w:p w14:paraId="66E9B541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76E204E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5B2398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sensor": "os_06"</w:t>
            </w:r>
          </w:p>
        </w:tc>
        <w:tc>
          <w:tcPr>
            <w:tcW w:w="5388" w:type="dxa"/>
          </w:tcPr>
          <w:p w14:paraId="4A7147F3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619C1B59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7E3D528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5A755072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61007BE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CD221C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7",</w:t>
            </w:r>
          </w:p>
        </w:tc>
        <w:tc>
          <w:tcPr>
            <w:tcW w:w="5388" w:type="dxa"/>
          </w:tcPr>
          <w:p w14:paraId="646710E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279E3F8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A9E552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device": "ProcessGuard_15",</w:t>
            </w:r>
          </w:p>
        </w:tc>
        <w:tc>
          <w:tcPr>
            <w:tcW w:w="5388" w:type="dxa"/>
          </w:tcPr>
          <w:p w14:paraId="57350218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F5C15D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CF77AE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sensor": "os_07"</w:t>
            </w:r>
          </w:p>
        </w:tc>
        <w:tc>
          <w:tcPr>
            <w:tcW w:w="5388" w:type="dxa"/>
          </w:tcPr>
          <w:p w14:paraId="3D32C27D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2DF19B1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ABED08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35532C81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396931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3E98A6B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8",</w:t>
            </w:r>
          </w:p>
        </w:tc>
        <w:tc>
          <w:tcPr>
            <w:tcW w:w="5388" w:type="dxa"/>
          </w:tcPr>
          <w:p w14:paraId="41701306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126E10C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2959EE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device": "ProcessGuard_15",</w:t>
            </w:r>
          </w:p>
        </w:tc>
        <w:tc>
          <w:tcPr>
            <w:tcW w:w="5388" w:type="dxa"/>
          </w:tcPr>
          <w:p w14:paraId="00FD59E3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8 device id</w:t>
            </w:r>
          </w:p>
        </w:tc>
      </w:tr>
      <w:tr w:rsidR="001F24CA" w:rsidRPr="001F24CA" w14:paraId="4CFFFAC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385E4A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fromsensor": "os_08"</w:t>
            </w:r>
          </w:p>
        </w:tc>
        <w:tc>
          <w:tcPr>
            <w:tcW w:w="5388" w:type="dxa"/>
          </w:tcPr>
          <w:p w14:paraId="62A0C705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8 sensor id</w:t>
            </w:r>
          </w:p>
        </w:tc>
      </w:tr>
      <w:tr w:rsidR="001F24CA" w:rsidRPr="001F24CA" w14:paraId="5E01BBB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3453C87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</w:t>
            </w:r>
          </w:p>
        </w:tc>
        <w:tc>
          <w:tcPr>
            <w:tcW w:w="5388" w:type="dxa"/>
          </w:tcPr>
          <w:p w14:paraId="622FC768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C87CBBE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38C557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],</w:t>
            </w:r>
          </w:p>
        </w:tc>
        <w:tc>
          <w:tcPr>
            <w:tcW w:w="5388" w:type="dxa"/>
          </w:tcPr>
          <w:p w14:paraId="39B8AB13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207773D6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0A0420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F1269F4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5350466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1A38E9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model_1": {</w:t>
            </w:r>
          </w:p>
        </w:tc>
        <w:tc>
          <w:tcPr>
            <w:tcW w:w="5388" w:type="dxa"/>
          </w:tcPr>
          <w:p w14:paraId="1AA19DF2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B61B078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DF6971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modelfile": "models/model_mm.ml",</w:t>
            </w:r>
          </w:p>
        </w:tc>
        <w:tc>
          <w:tcPr>
            <w:tcW w:w="5388" w:type="dxa"/>
          </w:tcPr>
          <w:p w14:paraId="180ED081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File with the model for mm</w:t>
            </w:r>
          </w:p>
        </w:tc>
      </w:tr>
      <w:tr w:rsidR="001F24CA" w:rsidRPr="001F24CA" w14:paraId="17CB0E9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DBBA9A3" w14:textId="2F610985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modelname": "</w:t>
            </w:r>
            <w:r w:rsidR="00792CB4">
              <w:rPr>
                <w:rFonts w:ascii="Consolas" w:hAnsi="Consolas"/>
                <w:sz w:val="18"/>
              </w:rPr>
              <w:t>SigProcOpenPython</w:t>
            </w:r>
            <w:r w:rsidRPr="001F24CA">
              <w:rPr>
                <w:rFonts w:ascii="Consolas" w:hAnsi="Consolas"/>
                <w:sz w:val="18"/>
              </w:rPr>
              <w:t xml:space="preserve"> model mm"</w:t>
            </w:r>
          </w:p>
        </w:tc>
        <w:tc>
          <w:tcPr>
            <w:tcW w:w="5388" w:type="dxa"/>
          </w:tcPr>
          <w:p w14:paraId="636794F9" w14:textId="77777777" w:rsidR="001F24CA" w:rsidRPr="001F24CA" w:rsidRDefault="005E3683" w:rsidP="005E3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odel comment</w:t>
            </w:r>
          </w:p>
        </w:tc>
      </w:tr>
      <w:tr w:rsidR="001F24CA" w:rsidRPr="001F24CA" w14:paraId="5D6E4A7A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3FB938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4558096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5AD904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B2C06C8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30D060B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E4F60E5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E862F5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model_2": {</w:t>
            </w:r>
          </w:p>
        </w:tc>
        <w:tc>
          <w:tcPr>
            <w:tcW w:w="5388" w:type="dxa"/>
          </w:tcPr>
          <w:p w14:paraId="1CD40EFA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145254A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644DD07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lastRenderedPageBreak/>
              <w:t xml:space="preserve">    "modelfile": "models/model_offsetx_abs.ml",</w:t>
            </w:r>
          </w:p>
        </w:tc>
        <w:tc>
          <w:tcPr>
            <w:tcW w:w="5388" w:type="dxa"/>
          </w:tcPr>
          <w:p w14:paraId="6AE012FB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File with the model for offsetx_abs</w:t>
            </w:r>
          </w:p>
        </w:tc>
      </w:tr>
      <w:tr w:rsidR="001F24CA" w:rsidRPr="001F24CA" w14:paraId="7FD2FCB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4B45655" w14:textId="5E1F5021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modelname": "</w:t>
            </w:r>
            <w:r w:rsidR="00792CB4">
              <w:rPr>
                <w:rFonts w:ascii="Consolas" w:hAnsi="Consolas"/>
                <w:sz w:val="18"/>
              </w:rPr>
              <w:t>SigProcOpenPython</w:t>
            </w:r>
            <w:r w:rsidRPr="001F24CA">
              <w:rPr>
                <w:rFonts w:ascii="Consolas" w:hAnsi="Consolas"/>
                <w:sz w:val="18"/>
              </w:rPr>
              <w:t xml:space="preserve"> model offsetx_abs"</w:t>
            </w:r>
          </w:p>
        </w:tc>
        <w:tc>
          <w:tcPr>
            <w:tcW w:w="5388" w:type="dxa"/>
          </w:tcPr>
          <w:p w14:paraId="5560DB89" w14:textId="77777777" w:rsidR="001F24CA" w:rsidRPr="001F24CA" w:rsidRDefault="005E3683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odel comment</w:t>
            </w:r>
          </w:p>
        </w:tc>
      </w:tr>
      <w:tr w:rsidR="001F24CA" w:rsidRPr="001F24CA" w14:paraId="58248F7E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C370D6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4709A5A5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F18E081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DA1CBD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3159C46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FC5D5DE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8697BB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output_1":</w:t>
            </w:r>
          </w:p>
        </w:tc>
        <w:tc>
          <w:tcPr>
            <w:tcW w:w="5388" w:type="dxa"/>
          </w:tcPr>
          <w:p w14:paraId="41BD21C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1292251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AA61D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ip": "10.23.18.73",</w:t>
            </w:r>
          </w:p>
        </w:tc>
        <w:tc>
          <w:tcPr>
            <w:tcW w:w="5388" w:type="dxa"/>
          </w:tcPr>
          <w:p w14:paraId="2A77634C" w14:textId="4B457059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where </w:t>
            </w:r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mm)</w:t>
            </w:r>
          </w:p>
        </w:tc>
      </w:tr>
      <w:tr w:rsidR="001F24CA" w:rsidRPr="001F24CA" w14:paraId="4D9A48C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21650B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port": 5555,</w:t>
            </w:r>
          </w:p>
        </w:tc>
        <w:tc>
          <w:tcPr>
            <w:tcW w:w="5388" w:type="dxa"/>
          </w:tcPr>
          <w:p w14:paraId="0D2488A1" w14:textId="4572B811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mm)</w:t>
            </w:r>
          </w:p>
        </w:tc>
      </w:tr>
      <w:tr w:rsidR="001F24CA" w:rsidRPr="001F24CA" w14:paraId="0D97F21A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2E6CE4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device": "python",</w:t>
            </w:r>
          </w:p>
        </w:tc>
        <w:tc>
          <w:tcPr>
            <w:tcW w:w="5388" w:type="dxa"/>
          </w:tcPr>
          <w:p w14:paraId="5B84B81C" w14:textId="77777777" w:rsidR="001F24CA" w:rsidRPr="001F24CA" w:rsidRDefault="00A32F30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Device id for output 1 (mm)</w:t>
            </w:r>
          </w:p>
        </w:tc>
      </w:tr>
      <w:tr w:rsidR="00A32F30" w:rsidRPr="001F24CA" w14:paraId="42CAEDC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92F8073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sensor": "result_01"</w:t>
            </w:r>
          </w:p>
        </w:tc>
        <w:tc>
          <w:tcPr>
            <w:tcW w:w="5388" w:type="dxa"/>
          </w:tcPr>
          <w:p w14:paraId="4E5F8DAC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ensor id for output 1 (mm)</w:t>
            </w:r>
          </w:p>
        </w:tc>
      </w:tr>
      <w:tr w:rsidR="00A32F30" w:rsidRPr="001F24CA" w14:paraId="25B6D9BA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E10D384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668F6231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560E3BF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2CB8BEF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05C44817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42DF989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B2094D4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output_2":</w:t>
            </w:r>
          </w:p>
        </w:tc>
        <w:tc>
          <w:tcPr>
            <w:tcW w:w="5388" w:type="dxa"/>
          </w:tcPr>
          <w:p w14:paraId="2BFA7823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74205D7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6ED32A5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ip": "10.23.18.73",</w:t>
            </w:r>
          </w:p>
        </w:tc>
        <w:tc>
          <w:tcPr>
            <w:tcW w:w="5388" w:type="dxa"/>
          </w:tcPr>
          <w:p w14:paraId="24BCA55B" w14:textId="3BE19809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where </w:t>
            </w:r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2 (offsetx_abs)</w:t>
            </w:r>
          </w:p>
        </w:tc>
      </w:tr>
      <w:tr w:rsidR="00A32F30" w:rsidRPr="001F24CA" w14:paraId="7AF7548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8AF5E8D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port": 5555,</w:t>
            </w:r>
          </w:p>
        </w:tc>
        <w:tc>
          <w:tcPr>
            <w:tcW w:w="5388" w:type="dxa"/>
          </w:tcPr>
          <w:p w14:paraId="1ACB0E7B" w14:textId="04FE5905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offsetx_abs)</w:t>
            </w:r>
          </w:p>
        </w:tc>
      </w:tr>
      <w:tr w:rsidR="00A32F30" w:rsidRPr="001F24CA" w14:paraId="78A9F931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D73BD8C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device": "python",</w:t>
            </w:r>
          </w:p>
        </w:tc>
        <w:tc>
          <w:tcPr>
            <w:tcW w:w="5388" w:type="dxa"/>
          </w:tcPr>
          <w:p w14:paraId="5C3BAEB3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Device id for output 1 (offsetx_abs)</w:t>
            </w:r>
          </w:p>
        </w:tc>
      </w:tr>
      <w:tr w:rsidR="00A32F30" w:rsidRPr="001F24CA" w14:paraId="268B765D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BC9C9C8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sensor": "result_02"</w:t>
            </w:r>
          </w:p>
        </w:tc>
        <w:tc>
          <w:tcPr>
            <w:tcW w:w="5388" w:type="dxa"/>
          </w:tcPr>
          <w:p w14:paraId="774ED698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ensor id for output 1 (offsetx_abs)</w:t>
            </w:r>
          </w:p>
        </w:tc>
      </w:tr>
      <w:tr w:rsidR="00A32F30" w:rsidRPr="001F24CA" w14:paraId="64C911B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F488C0D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</w:t>
            </w:r>
          </w:p>
        </w:tc>
        <w:tc>
          <w:tcPr>
            <w:tcW w:w="5388" w:type="dxa"/>
          </w:tcPr>
          <w:p w14:paraId="2D31A664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1A787690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0BA371C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</w:t>
            </w:r>
          </w:p>
        </w:tc>
        <w:tc>
          <w:tcPr>
            <w:tcW w:w="5388" w:type="dxa"/>
          </w:tcPr>
          <w:p w14:paraId="52E0F088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</w:tbl>
    <w:p w14:paraId="1A692E08" w14:textId="77777777" w:rsidR="001F24CA" w:rsidRDefault="001F24CA" w:rsidP="000E4946"/>
    <w:p w14:paraId="5017B9D4" w14:textId="77777777" w:rsidR="000E4946" w:rsidRDefault="000E4946" w:rsidP="000E4946">
      <w:pPr>
        <w:pStyle w:val="Heading1"/>
      </w:pPr>
      <w:bookmarkStart w:id="4" w:name="_Toc44190482"/>
      <w:r>
        <w:t>Installation structure</w:t>
      </w:r>
      <w:bookmarkEnd w:id="4"/>
    </w:p>
    <w:p w14:paraId="3940DA73" w14:textId="77777777" w:rsidR="00AC4C0F" w:rsidRPr="00AC4C0F" w:rsidRDefault="00AC4C0F" w:rsidP="00AC4C0F"/>
    <w:p w14:paraId="08093EDA" w14:textId="07730290" w:rsidR="000E4946" w:rsidRPr="00AC4C0F" w:rsidRDefault="00AC4C0F" w:rsidP="000E4946">
      <w:pPr>
        <w:rPr>
          <w:rFonts w:ascii="Consolas" w:hAnsi="Consolas"/>
        </w:rPr>
      </w:pPr>
      <w:r w:rsidRPr="00AC4C0F">
        <w:rPr>
          <w:rFonts w:ascii="Consolas" w:hAnsi="Consolas"/>
        </w:rPr>
        <w:t>/home/ml/</w:t>
      </w:r>
      <w:r w:rsidR="00792CB4">
        <w:rPr>
          <w:rFonts w:ascii="Consolas" w:hAnsi="Consolas"/>
        </w:rPr>
        <w:t>SigProcOpenPython</w:t>
      </w:r>
      <w:r>
        <w:rPr>
          <w:rFonts w:ascii="Consolas" w:hAnsi="Consolas"/>
        </w:rPr>
        <w:t>/</w:t>
      </w:r>
    </w:p>
    <w:p w14:paraId="65BCF933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logs</w:t>
      </w:r>
    </w:p>
    <w:p w14:paraId="1DB108B9" w14:textId="4AF58AD1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└── </w:t>
      </w:r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_run.log</w:t>
      </w:r>
      <w:r>
        <w:rPr>
          <w:rFonts w:ascii="Consolas" w:hAnsi="Consolas"/>
        </w:rPr>
        <w:t xml:space="preserve">    </w:t>
      </w:r>
      <w:r>
        <w:rPr>
          <w:rFonts w:ascii="Consolas" w:hAnsi="Consolas"/>
        </w:rPr>
        <w:tab/>
        <w:t># run log</w:t>
      </w:r>
    </w:p>
    <w:p w14:paraId="2BA869F7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models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directory for models preparation</w:t>
      </w:r>
    </w:p>
    <w:p w14:paraId="76F5EA84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DataRaw.csv</w:t>
      </w:r>
      <w:r w:rsidR="00AC4C0F">
        <w:rPr>
          <w:rFonts w:ascii="Consolas" w:hAnsi="Consolas"/>
        </w:rPr>
        <w:tab/>
      </w:r>
      <w:r w:rsidR="00AC4C0F">
        <w:rPr>
          <w:rFonts w:ascii="Consolas" w:hAnsi="Consolas"/>
        </w:rPr>
        <w:tab/>
      </w:r>
      <w:r w:rsidR="00AC4C0F">
        <w:rPr>
          <w:rFonts w:ascii="Consolas" w:hAnsi="Consolas"/>
        </w:rPr>
        <w:tab/>
        <w:t xml:space="preserve"># standard input file for models </w:t>
      </w:r>
      <w:r w:rsidR="001F24CA">
        <w:rPr>
          <w:rFonts w:ascii="Consolas" w:hAnsi="Consolas"/>
        </w:rPr>
        <w:t>creation</w:t>
      </w:r>
    </w:p>
    <w:p w14:paraId="5332B639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model_mm.ml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standard model file for mm</w:t>
      </w:r>
    </w:p>
    <w:p w14:paraId="5B8594AD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>│   └── model_offsetx_abs.ml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standard model file for offsetx_abs</w:t>
      </w:r>
    </w:p>
    <w:p w14:paraId="2EA5A73C" w14:textId="1FA7F0DC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ogmlrun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main run code for </w:t>
      </w:r>
      <w:r w:rsidR="00792CB4">
        <w:rPr>
          <w:rFonts w:ascii="Consolas" w:hAnsi="Consolas"/>
        </w:rPr>
        <w:t>SigProcOpenPython</w:t>
      </w:r>
    </w:p>
    <w:p w14:paraId="240D8257" w14:textId="2DA9F57B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r w:rsidR="00792CB4">
        <w:rPr>
          <w:rFonts w:ascii="Consolas" w:hAnsi="Consolas"/>
        </w:rPr>
        <w:t>SigProcOpenPython</w:t>
      </w:r>
    </w:p>
    <w:p w14:paraId="354DF968" w14:textId="3724C683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functionality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helper functionality code for </w:t>
      </w:r>
      <w:r w:rsidR="00792CB4">
        <w:rPr>
          <w:rFonts w:ascii="Consolas" w:hAnsi="Consolas"/>
        </w:rPr>
        <w:t>SigProcOpenPython</w:t>
      </w:r>
    </w:p>
    <w:p w14:paraId="0B65CE4C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helpers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directory with helpers functionality</w:t>
      </w:r>
    </w:p>
    <w:p w14:paraId="5BA7DFF9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__init__.py</w:t>
      </w:r>
    </w:p>
    <w:p w14:paraId="52482D4C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>│   └── __pycache__</w:t>
      </w:r>
    </w:p>
    <w:p w14:paraId="35FE8E48" w14:textId="719E90A2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.json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main configuration file</w:t>
      </w:r>
    </w:p>
    <w:p w14:paraId="01A5398D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README.md</w:t>
      </w:r>
    </w:p>
    <w:p w14:paraId="3A9D7E16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>└── run_ogml.sh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run script called by systemd</w:t>
      </w:r>
    </w:p>
    <w:p w14:paraId="46FADDBF" w14:textId="77777777" w:rsidR="000E4946" w:rsidRDefault="000E4946" w:rsidP="000E4946">
      <w:pPr>
        <w:rPr>
          <w:rFonts w:ascii="Consolas" w:hAnsi="Consolas"/>
        </w:rPr>
      </w:pPr>
    </w:p>
    <w:p w14:paraId="2119BFD5" w14:textId="77777777" w:rsidR="000E4946" w:rsidRPr="000E4946" w:rsidRDefault="000E4946" w:rsidP="000E4946">
      <w:pPr>
        <w:rPr>
          <w:rFonts w:ascii="Consolas" w:hAnsi="Consolas"/>
        </w:rPr>
      </w:pPr>
    </w:p>
    <w:p w14:paraId="73E100E1" w14:textId="77777777" w:rsidR="000E4946" w:rsidRDefault="000E4946" w:rsidP="000E4946"/>
    <w:p w14:paraId="19EBA1EA" w14:textId="77777777" w:rsidR="008851C5" w:rsidRDefault="008851C5" w:rsidP="008851C5">
      <w:pPr>
        <w:pStyle w:val="Heading1"/>
      </w:pPr>
      <w:bookmarkStart w:id="5" w:name="_Toc44190483"/>
      <w:r>
        <w:lastRenderedPageBreak/>
        <w:t>Installation</w:t>
      </w:r>
      <w:r w:rsidR="00A32F30">
        <w:t xml:space="preserve"> Guide</w:t>
      </w:r>
      <w:bookmarkEnd w:id="5"/>
    </w:p>
    <w:p w14:paraId="60576A0D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48C5801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6718EBB0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# add to systemd</w:t>
      </w:r>
    </w:p>
    <w:p w14:paraId="4216AA29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A8ABDF5" w14:textId="176CB2A2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#create new file     /lib/systemd/system/</w:t>
      </w:r>
      <w:r w:rsidR="00792CB4">
        <w:rPr>
          <w:rFonts w:ascii="Calibri" w:hAnsi="Calibri" w:cs="Calibri"/>
          <w:color w:val="000000"/>
          <w:sz w:val="22"/>
          <w:szCs w:val="22"/>
          <w:lang w:val="cs-CZ"/>
        </w:rPr>
        <w:t>SigProcOpenPython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.service       with contents:</w:t>
      </w:r>
    </w:p>
    <w:p w14:paraId="37A662C1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5275E9C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 </w:t>
      </w:r>
    </w:p>
    <w:p w14:paraId="526527A4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[Unit]</w:t>
      </w:r>
    </w:p>
    <w:p w14:paraId="0DAE956C" w14:textId="6879C443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Description=</w:t>
      </w:r>
      <w:r w:rsidR="00792CB4">
        <w:rPr>
          <w:rFonts w:ascii="Consolas" w:hAnsi="Consolas" w:cs="Calibri"/>
          <w:color w:val="000000"/>
          <w:sz w:val="22"/>
          <w:szCs w:val="22"/>
          <w:lang w:val="cs-CZ"/>
        </w:rPr>
        <w:t>SigProcOpenPython</w:t>
      </w:r>
      <w:r>
        <w:rPr>
          <w:rFonts w:ascii="Consolas" w:hAnsi="Consolas" w:cs="Calibri"/>
          <w:color w:val="000000"/>
          <w:sz w:val="22"/>
          <w:szCs w:val="22"/>
          <w:lang w:val="cs-CZ"/>
        </w:rPr>
        <w:t xml:space="preserve"> service</w:t>
      </w:r>
    </w:p>
    <w:p w14:paraId="7DA717B6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After=network-online.target</w:t>
      </w:r>
    </w:p>
    <w:p w14:paraId="0E45AC43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 </w:t>
      </w:r>
    </w:p>
    <w:p w14:paraId="21EE45A8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[Service]</w:t>
      </w:r>
    </w:p>
    <w:p w14:paraId="4CF3042A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Type=simple</w:t>
      </w:r>
    </w:p>
    <w:p w14:paraId="21F399B3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User=ml</w:t>
      </w:r>
    </w:p>
    <w:p w14:paraId="195C24B9" w14:textId="023506C2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WorkingDirectory=/home/ml/</w:t>
      </w:r>
      <w:r w:rsidR="00792CB4">
        <w:rPr>
          <w:rFonts w:ascii="Consolas" w:hAnsi="Consolas" w:cs="Calibri"/>
          <w:color w:val="000000"/>
          <w:sz w:val="22"/>
          <w:szCs w:val="22"/>
          <w:lang w:val="cs-CZ"/>
        </w:rPr>
        <w:t>SigProcOpenPython</w:t>
      </w:r>
    </w:p>
    <w:p w14:paraId="7EF985A0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ExecStart=/bin/bash run_ogml.sh</w:t>
      </w:r>
    </w:p>
    <w:p w14:paraId="458842B6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TimeoutStartSec=0</w:t>
      </w:r>
    </w:p>
    <w:p w14:paraId="17741610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 </w:t>
      </w:r>
    </w:p>
    <w:p w14:paraId="5B7F2466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[Install]</w:t>
      </w:r>
    </w:p>
    <w:p w14:paraId="37A44CEC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WantedBy=multi-user.target</w:t>
      </w:r>
    </w:p>
    <w:p w14:paraId="3527DAD8" w14:textId="05A92078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Alias=</w:t>
      </w:r>
      <w:r w:rsidR="00792CB4">
        <w:rPr>
          <w:rFonts w:ascii="Consolas" w:hAnsi="Consolas" w:cs="Calibri"/>
          <w:color w:val="000000"/>
          <w:sz w:val="22"/>
          <w:szCs w:val="22"/>
          <w:lang w:val="cs-CZ"/>
        </w:rPr>
        <w:t>SigProcOpenPython</w:t>
      </w:r>
      <w:r>
        <w:rPr>
          <w:rFonts w:ascii="Consolas" w:hAnsi="Consolas" w:cs="Calibri"/>
          <w:color w:val="000000"/>
          <w:sz w:val="22"/>
          <w:szCs w:val="22"/>
          <w:lang w:val="cs-CZ"/>
        </w:rPr>
        <w:t>.service</w:t>
      </w:r>
    </w:p>
    <w:p w14:paraId="55035387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BA851AF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3529925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2C9C995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# enable the service, start, verify status</w:t>
      </w:r>
    </w:p>
    <w:p w14:paraId="624701E4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24292E"/>
          <w:sz w:val="20"/>
          <w:szCs w:val="20"/>
          <w:lang w:val="cs-CZ"/>
        </w:rPr>
      </w:pPr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udo systemctl daemon-reload</w:t>
      </w:r>
    </w:p>
    <w:p w14:paraId="5920717A" w14:textId="308B035E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24292E"/>
          <w:sz w:val="20"/>
          <w:szCs w:val="20"/>
          <w:lang w:val="cs-CZ"/>
        </w:rPr>
      </w:pPr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sudo systemctl enable </w:t>
      </w:r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.service</w:t>
      </w:r>
    </w:p>
    <w:p w14:paraId="4CAE3381" w14:textId="6F5063E4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sudo systemctl restart </w:t>
      </w:r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000000"/>
          <w:sz w:val="20"/>
          <w:szCs w:val="20"/>
          <w:lang w:val="cs-CZ"/>
        </w:rPr>
        <w:t>.service</w:t>
      </w:r>
    </w:p>
    <w:p w14:paraId="51FAC211" w14:textId="1388CF8B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sudo systemctl status </w:t>
      </w:r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000000"/>
          <w:sz w:val="20"/>
          <w:szCs w:val="20"/>
          <w:lang w:val="cs-CZ"/>
        </w:rPr>
        <w:t>.service</w:t>
      </w:r>
    </w:p>
    <w:p w14:paraId="1BF3D6BA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74815B29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21931993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 </w:t>
      </w:r>
    </w:p>
    <w:p w14:paraId="2348E29D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24292E"/>
          <w:sz w:val="20"/>
          <w:szCs w:val="20"/>
          <w:lang w:val="cs-CZ"/>
        </w:rPr>
      </w:pPr>
      <w:r>
        <w:rPr>
          <w:rFonts w:ascii="Calibri" w:hAnsi="Calibri" w:cs="Calibri"/>
          <w:b/>
          <w:bCs/>
          <w:color w:val="24292E"/>
          <w:sz w:val="20"/>
          <w:szCs w:val="20"/>
          <w:shd w:val="clear" w:color="auto" w:fill="F6F8FA"/>
          <w:lang w:val="cs-CZ"/>
        </w:rPr>
        <w:t># stop the service</w:t>
      </w:r>
    </w:p>
    <w:p w14:paraId="3E2A5C14" w14:textId="376002DF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sudo systemctl stop </w:t>
      </w:r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000000"/>
          <w:sz w:val="20"/>
          <w:szCs w:val="20"/>
          <w:lang w:val="cs-CZ"/>
        </w:rPr>
        <w:t>.service</w:t>
      </w:r>
    </w:p>
    <w:p w14:paraId="7A1B4A32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03FA65B1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381BDECA" w14:textId="77777777" w:rsidR="00EE5060" w:rsidRPr="00EE5060" w:rsidRDefault="00EE5060" w:rsidP="00EE5060">
      <w:pPr>
        <w:pStyle w:val="Heading1"/>
      </w:pPr>
      <w:bookmarkStart w:id="6" w:name="_Toc44190484"/>
      <w:r w:rsidRPr="00EE5060">
        <w:t>How to create models</w:t>
      </w:r>
      <w:bookmarkEnd w:id="6"/>
    </w:p>
    <w:p w14:paraId="203EBAA9" w14:textId="77777777" w:rsidR="00EE5060" w:rsidRDefault="00EE506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</w:rPr>
      </w:pPr>
    </w:p>
    <w:p w14:paraId="218B9F9E" w14:textId="77777777" w:rsidR="00EE5060" w:rsidRDefault="00EE5060" w:rsidP="00EE5060">
      <w:pPr>
        <w:rPr>
          <w:lang w:val="cs-CZ"/>
        </w:rPr>
      </w:pPr>
      <w:r>
        <w:t>Warning: don</w:t>
      </w:r>
      <w:r>
        <w:rPr>
          <w:lang w:val="cs-CZ"/>
        </w:rPr>
        <w:t>’t do this without exactly knowing what you are doing.</w:t>
      </w:r>
    </w:p>
    <w:p w14:paraId="0477290C" w14:textId="77777777" w:rsidR="00EE5060" w:rsidRDefault="00EE5060" w:rsidP="00EE5060">
      <w:pPr>
        <w:rPr>
          <w:lang w:val="cs-CZ"/>
        </w:rPr>
      </w:pPr>
    </w:p>
    <w:p w14:paraId="6A6E711F" w14:textId="77777777" w:rsidR="00EE5060" w:rsidRDefault="00EE5060" w:rsidP="00EE5060">
      <w:pPr>
        <w:rPr>
          <w:lang w:val="cs-CZ"/>
        </w:rPr>
      </w:pPr>
      <w:r>
        <w:rPr>
          <w:lang w:val="cs-CZ"/>
        </w:rPr>
        <w:t>Steps:</w:t>
      </w:r>
    </w:p>
    <w:p w14:paraId="29F6A235" w14:textId="77777777" w:rsidR="00EE5060" w:rsidRDefault="00EE5060" w:rsidP="00EE5060">
      <w:pPr>
        <w:rPr>
          <w:lang w:val="cs-CZ"/>
        </w:rPr>
      </w:pPr>
    </w:p>
    <w:p w14:paraId="75B98CF7" w14:textId="3448CA5A" w:rsidR="00EE5060" w:rsidRDefault="00EE5060" w:rsidP="00EE5060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 xml:space="preserve">Place file with as </w:t>
      </w:r>
      <w:r w:rsidRPr="00EE5060">
        <w:rPr>
          <w:lang w:val="cs-CZ"/>
        </w:rPr>
        <w:t>/home/ml/</w:t>
      </w:r>
      <w:r w:rsidR="00792CB4">
        <w:rPr>
          <w:lang w:val="cs-CZ"/>
        </w:rPr>
        <w:t>SigProcOpenPython</w:t>
      </w:r>
      <w:r w:rsidRPr="00EE5060">
        <w:rPr>
          <w:lang w:val="cs-CZ"/>
        </w:rPr>
        <w:t>/models/</w:t>
      </w:r>
      <w:r>
        <w:rPr>
          <w:lang w:val="cs-CZ"/>
        </w:rPr>
        <w:t>DataRaw.csv</w:t>
      </w:r>
    </w:p>
    <w:p w14:paraId="6A61C508" w14:textId="020BF016" w:rsidR="00EE5060" w:rsidRDefault="00EE5060" w:rsidP="00EE5060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>cd /home/ml/</w:t>
      </w:r>
      <w:r w:rsidR="00792CB4">
        <w:rPr>
          <w:lang w:val="cs-CZ"/>
        </w:rPr>
        <w:t>SigProcOpenPython</w:t>
      </w:r>
      <w:r w:rsidRPr="00EE5060">
        <w:rPr>
          <w:lang w:val="cs-CZ"/>
        </w:rPr>
        <w:t>/</w:t>
      </w:r>
      <w:r w:rsidR="00792CB4">
        <w:rPr>
          <w:lang w:val="cs-CZ"/>
        </w:rPr>
        <w:t>SigProcOpenPython</w:t>
      </w:r>
      <w:r>
        <w:rPr>
          <w:lang w:val="cs-CZ"/>
        </w:rPr>
        <w:t>/helpers</w:t>
      </w:r>
    </w:p>
    <w:p w14:paraId="43D0B3ED" w14:textId="77777777" w:rsidR="00EE5060" w:rsidRDefault="00EE5060" w:rsidP="00EE5060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>python createmodels.py</w:t>
      </w:r>
    </w:p>
    <w:p w14:paraId="389353C7" w14:textId="77777777" w:rsidR="00EE5060" w:rsidRDefault="00EE5060" w:rsidP="00EE5060">
      <w:pPr>
        <w:rPr>
          <w:lang w:val="cs-CZ"/>
        </w:rPr>
      </w:pPr>
    </w:p>
    <w:p w14:paraId="0701DA7B" w14:textId="4BAE1C63" w:rsidR="00EE5060" w:rsidRDefault="00EE5060" w:rsidP="00EE5060">
      <w:pPr>
        <w:rPr>
          <w:lang w:val="cs-CZ"/>
        </w:rPr>
      </w:pPr>
      <w:r>
        <w:rPr>
          <w:lang w:val="cs-CZ"/>
        </w:rPr>
        <w:t>Two files are then created</w:t>
      </w:r>
      <w:r w:rsidR="009741D3">
        <w:rPr>
          <w:lang w:val="cs-CZ"/>
        </w:rPr>
        <w:t xml:space="preserve"> in /home/ml/</w:t>
      </w:r>
      <w:r w:rsidR="00792CB4">
        <w:rPr>
          <w:lang w:val="cs-CZ"/>
        </w:rPr>
        <w:t>SigProcOpenPython</w:t>
      </w:r>
      <w:r w:rsidR="009741D3" w:rsidRPr="00EE5060">
        <w:rPr>
          <w:lang w:val="cs-CZ"/>
        </w:rPr>
        <w:t>/</w:t>
      </w:r>
      <w:r w:rsidR="009741D3">
        <w:rPr>
          <w:lang w:val="cs-CZ"/>
        </w:rPr>
        <w:t>models/ directory</w:t>
      </w:r>
    </w:p>
    <w:p w14:paraId="6D274459" w14:textId="77777777" w:rsidR="009741D3" w:rsidRDefault="009741D3" w:rsidP="00EE5060">
      <w:pPr>
        <w:rPr>
          <w:lang w:val="cs-CZ"/>
        </w:rPr>
      </w:pPr>
    </w:p>
    <w:p w14:paraId="1675F5DB" w14:textId="77777777" w:rsidR="009741D3" w:rsidRDefault="009741D3" w:rsidP="00EE5060">
      <w:pPr>
        <w:rPr>
          <w:lang w:val="cs-CZ"/>
        </w:rPr>
      </w:pPr>
      <w:r>
        <w:rPr>
          <w:lang w:val="cs-CZ"/>
        </w:rPr>
        <w:lastRenderedPageBreak/>
        <w:t>Possible parameters to be used with createmodels.py:</w:t>
      </w:r>
    </w:p>
    <w:p w14:paraId="46659F36" w14:textId="77777777" w:rsidR="009741D3" w:rsidRDefault="009741D3" w:rsidP="009741D3">
      <w:pPr>
        <w:rPr>
          <w:rFonts w:ascii="Consolas" w:hAnsi="Consolas"/>
          <w:sz w:val="18"/>
          <w:lang w:val="cs-CZ"/>
        </w:rPr>
      </w:pPr>
    </w:p>
    <w:p w14:paraId="4399AD7D" w14:textId="77777777" w:rsidR="008350FB" w:rsidRDefault="008350FB" w:rsidP="009741D3">
      <w:pPr>
        <w:rPr>
          <w:rFonts w:ascii="Consolas" w:hAnsi="Consolas"/>
          <w:sz w:val="18"/>
          <w:lang w:val="cs-CZ"/>
        </w:rPr>
      </w:pPr>
    </w:p>
    <w:p w14:paraId="79A16A3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>usage: create_models.py [-h] [--fromraw] [--rawsubdir RAWSUBDIR]</w:t>
      </w:r>
    </w:p>
    <w:p w14:paraId="407425E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offsubdir OFFSUBDIR] [--chanfname CHANFNAME]</w:t>
      </w:r>
    </w:p>
    <w:p w14:paraId="42DF070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startmm STARTMM] [--speed SPEED]</w:t>
      </w:r>
    </w:p>
    <w:p w14:paraId="011D77E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testsplit TESTSPLIT] [--randomseed RANDOMSEED]</w:t>
      </w:r>
    </w:p>
    <w:p w14:paraId="628DA305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debug] [--inputdata INPUTDATA] [--rundir RUNDIR]</w:t>
      </w:r>
    </w:p>
    <w:p w14:paraId="6EB3E94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modeltype MODELTYPE] [--from_mm FROM_MM]</w:t>
      </w:r>
    </w:p>
    <w:p w14:paraId="070A4F9F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to_mm TO_MM] [--filemodel_1 FILEMODEL_1]</w:t>
      </w:r>
    </w:p>
    <w:p w14:paraId="319D4B0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filemodel_2 FILEMODEL_2] [--mode MODE]</w:t>
      </w:r>
    </w:p>
    <w:p w14:paraId="7A53EAD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port PORT]</w:t>
      </w:r>
    </w:p>
    <w:p w14:paraId="0065F74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</w:p>
    <w:p w14:paraId="62CC3449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>OptgiGuartdML create model</w:t>
      </w:r>
    </w:p>
    <w:p w14:paraId="4EFEB80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</w:p>
    <w:p w14:paraId="1CE6AECD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>optional arguments:</w:t>
      </w:r>
    </w:p>
    <w:p w14:paraId="58CCA22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h, --help            show this help message and exit</w:t>
      </w:r>
    </w:p>
    <w:p w14:paraId="3D765890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fromraw             Create RawData.csv from non-mm raw data subdirectories</w:t>
      </w:r>
    </w:p>
    <w:p w14:paraId="0030595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rawsubdir RAWSUBDIR</w:t>
      </w:r>
    </w:p>
    <w:p w14:paraId="59E02DF4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Subdirectory under rundir with raw data subfolders</w:t>
      </w:r>
    </w:p>
    <w:p w14:paraId="084FD13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offsubdir OFFSUBDIR</w:t>
      </w:r>
    </w:p>
    <w:p w14:paraId="79192E1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Regex to match subdirectory name</w:t>
      </w:r>
    </w:p>
    <w:p w14:paraId="5609709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chanfname CHANFNAME</w:t>
      </w:r>
    </w:p>
    <w:p w14:paraId="4331E51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Regex to match channel in file name in subdirectory</w:t>
      </w:r>
    </w:p>
    <w:p w14:paraId="6C2F7E9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startmm STARTMM     Starting value of mm for the first position</w:t>
      </w:r>
    </w:p>
    <w:p w14:paraId="75179C99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speed SPEED         Speed in mm/s</w:t>
      </w:r>
    </w:p>
    <w:p w14:paraId="25DF99A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testsplit TESTSPLIT</w:t>
      </w:r>
    </w:p>
    <w:p w14:paraId="0E15C60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Percentage of test, 0.3 means 30 percent of data used</w:t>
      </w:r>
    </w:p>
    <w:p w14:paraId="745ABCC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for testing</w:t>
      </w:r>
    </w:p>
    <w:p w14:paraId="58090E0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randomseed RANDOMSEED</w:t>
      </w:r>
    </w:p>
    <w:p w14:paraId="6E6B5C55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Random seed</w:t>
      </w:r>
    </w:p>
    <w:p w14:paraId="27C22184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debug               If present, does some more detailed profiling and</w:t>
      </w:r>
    </w:p>
    <w:p w14:paraId="5D8C898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graphs</w:t>
      </w:r>
    </w:p>
    <w:p w14:paraId="73844825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inputdata INPUTDATA</w:t>
      </w:r>
    </w:p>
    <w:p w14:paraId="34D0A050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File name of input data</w:t>
      </w:r>
    </w:p>
    <w:p w14:paraId="42A2F40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rundir RUNDIR       If present, does cd to the given directory. If not</w:t>
      </w:r>
    </w:p>
    <w:p w14:paraId="0079928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present, it runs in the directory when the script is</w:t>
      </w:r>
    </w:p>
    <w:p w14:paraId="52F63B6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present.</w:t>
      </w:r>
    </w:p>
    <w:p w14:paraId="4B519E6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modeltype MODELTYPE</w:t>
      </w:r>
    </w:p>
    <w:p w14:paraId="1536E5B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Model type. Try slower but more precise alternative:</w:t>
      </w:r>
    </w:p>
    <w:p w14:paraId="76180AA0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ExtraTreesRegressor</w:t>
      </w:r>
    </w:p>
    <w:p w14:paraId="135C983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from_mm FROM_MM     Drop from mm from input data</w:t>
      </w:r>
    </w:p>
    <w:p w14:paraId="6247FB4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to_mm TO_MM         Drop to mm from input data</w:t>
      </w:r>
    </w:p>
    <w:p w14:paraId="7E808ED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filemodel_1 FILEMODEL_1</w:t>
      </w:r>
    </w:p>
    <w:p w14:paraId="24F4AE1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Filename for model 1 (mm)</w:t>
      </w:r>
    </w:p>
    <w:p w14:paraId="59C7760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filemodel_2 FILEMODEL_2</w:t>
      </w:r>
    </w:p>
    <w:p w14:paraId="5408DEC9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Filename for model 2 (offsetx_abs)</w:t>
      </w:r>
    </w:p>
    <w:p w14:paraId="7357ADD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mode MODE           Internal parameter used only by pydev</w:t>
      </w:r>
    </w:p>
    <w:p w14:paraId="05B515BC" w14:textId="77777777" w:rsid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lastRenderedPageBreak/>
        <w:t xml:space="preserve">  --port PORT           Internal parameter used only by pydev</w:t>
      </w:r>
    </w:p>
    <w:p w14:paraId="0F0F6DE5" w14:textId="77777777" w:rsidR="008350FB" w:rsidRPr="009741D3" w:rsidRDefault="008350FB" w:rsidP="008350FB">
      <w:pPr>
        <w:rPr>
          <w:rFonts w:ascii="Consolas" w:hAnsi="Consolas"/>
          <w:sz w:val="18"/>
          <w:lang w:val="cs-CZ"/>
        </w:rPr>
      </w:pPr>
    </w:p>
    <w:sectPr w:rsidR="008350FB" w:rsidRPr="009741D3" w:rsidSect="00E31775">
      <w:headerReference w:type="default" r:id="rId9"/>
      <w:pgSz w:w="12240" w:h="15840"/>
      <w:pgMar w:top="1417" w:right="540" w:bottom="36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C0EB4" w14:textId="77777777" w:rsidR="00DA47CE" w:rsidRDefault="00DA47CE" w:rsidP="008851C5">
      <w:pPr>
        <w:spacing w:after="0" w:line="240" w:lineRule="auto"/>
      </w:pPr>
      <w:r>
        <w:separator/>
      </w:r>
    </w:p>
  </w:endnote>
  <w:endnote w:type="continuationSeparator" w:id="0">
    <w:p w14:paraId="2FEF0CDF" w14:textId="77777777" w:rsidR="00DA47CE" w:rsidRDefault="00DA47CE" w:rsidP="008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EEE47" w14:textId="77777777" w:rsidR="00DA47CE" w:rsidRDefault="00DA47CE" w:rsidP="008851C5">
      <w:pPr>
        <w:spacing w:after="0" w:line="240" w:lineRule="auto"/>
      </w:pPr>
      <w:r>
        <w:separator/>
      </w:r>
    </w:p>
  </w:footnote>
  <w:footnote w:type="continuationSeparator" w:id="0">
    <w:p w14:paraId="670B777D" w14:textId="77777777" w:rsidR="00DA47CE" w:rsidRDefault="00DA47CE" w:rsidP="008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A7D8E" w14:textId="51CC77A9" w:rsidR="001F24CA" w:rsidRPr="00197A27" w:rsidRDefault="00197A27" w:rsidP="00197A27">
    <w:pPr>
      <w:pStyle w:val="Header"/>
      <w:tabs>
        <w:tab w:val="clear" w:pos="4703"/>
        <w:tab w:val="clear" w:pos="9406"/>
        <w:tab w:val="center" w:pos="5940"/>
        <w:tab w:val="right" w:pos="10890"/>
      </w:tabs>
      <w:rPr>
        <w:i/>
        <w:lang w:val="cs-CZ"/>
      </w:rPr>
    </w:pPr>
    <w:r w:rsidRPr="00197A27">
      <w:rPr>
        <w:i/>
        <w:lang w:val="cs-CZ"/>
      </w:rPr>
      <w:t>Safibra</w:t>
    </w:r>
    <w:r w:rsidRPr="00197A27">
      <w:rPr>
        <w:i/>
        <w:lang w:val="cs-CZ"/>
      </w:rPr>
      <w:tab/>
    </w:r>
    <w:r w:rsidRPr="00197A27">
      <w:rPr>
        <w:i/>
      </w:rPr>
      <w:fldChar w:fldCharType="begin"/>
    </w:r>
    <w:r w:rsidRPr="00197A27">
      <w:rPr>
        <w:i/>
      </w:rPr>
      <w:instrText xml:space="preserve"> FILENAME   \* MERGEFORMAT </w:instrText>
    </w:r>
    <w:r w:rsidRPr="00197A27">
      <w:rPr>
        <w:i/>
      </w:rPr>
      <w:fldChar w:fldCharType="separate"/>
    </w:r>
    <w:r w:rsidR="00792CB4">
      <w:rPr>
        <w:i/>
        <w:noProof/>
      </w:rPr>
      <w:t>SigProcOpenPython  - user's guide v1.0.docx</w:t>
    </w:r>
    <w:r w:rsidRPr="00197A27">
      <w:rPr>
        <w:i/>
      </w:rPr>
      <w:fldChar w:fldCharType="end"/>
    </w:r>
    <w:r w:rsidR="001F24CA" w:rsidRPr="00197A27">
      <w:rPr>
        <w:i/>
        <w:lang w:val="cs-CZ"/>
      </w:rPr>
      <w:tab/>
      <w:t xml:space="preserve">Pg </w:t>
    </w:r>
    <w:r w:rsidR="001F24CA" w:rsidRPr="00197A27">
      <w:rPr>
        <w:i/>
        <w:lang w:val="cs-CZ"/>
      </w:rPr>
      <w:fldChar w:fldCharType="begin"/>
    </w:r>
    <w:r w:rsidR="001F24CA" w:rsidRPr="00197A27">
      <w:rPr>
        <w:i/>
        <w:lang w:val="cs-CZ"/>
      </w:rPr>
      <w:instrText xml:space="preserve"> PAGE   \* MERGEFORMAT </w:instrText>
    </w:r>
    <w:r w:rsidR="001F24CA" w:rsidRPr="00197A27">
      <w:rPr>
        <w:i/>
        <w:lang w:val="cs-CZ"/>
      </w:rPr>
      <w:fldChar w:fldCharType="separate"/>
    </w:r>
    <w:r w:rsidR="008350FB">
      <w:rPr>
        <w:i/>
        <w:noProof/>
        <w:lang w:val="cs-CZ"/>
      </w:rPr>
      <w:t>7</w:t>
    </w:r>
    <w:r w:rsidR="001F24CA" w:rsidRPr="00197A27">
      <w:rPr>
        <w:i/>
        <w:lang w:val="cs-CZ"/>
      </w:rPr>
      <w:fldChar w:fldCharType="end"/>
    </w:r>
    <w:r w:rsidR="001F24CA" w:rsidRPr="00197A27">
      <w:rPr>
        <w:i/>
        <w:lang w:val="cs-CZ"/>
      </w:rPr>
      <w:t>/</w:t>
    </w:r>
    <w:r w:rsidR="001F24CA" w:rsidRPr="00197A27">
      <w:rPr>
        <w:i/>
        <w:lang w:val="cs-CZ"/>
      </w:rPr>
      <w:fldChar w:fldCharType="begin"/>
    </w:r>
    <w:r w:rsidR="001F24CA" w:rsidRPr="00197A27">
      <w:rPr>
        <w:i/>
        <w:lang w:val="cs-CZ"/>
      </w:rPr>
      <w:instrText xml:space="preserve"> NUMPAGES   \* MERGEFORMAT </w:instrText>
    </w:r>
    <w:r w:rsidR="001F24CA" w:rsidRPr="00197A27">
      <w:rPr>
        <w:i/>
        <w:lang w:val="cs-CZ"/>
      </w:rPr>
      <w:fldChar w:fldCharType="separate"/>
    </w:r>
    <w:r w:rsidR="008350FB">
      <w:rPr>
        <w:i/>
        <w:noProof/>
        <w:lang w:val="cs-CZ"/>
      </w:rPr>
      <w:t>7</w:t>
    </w:r>
    <w:r w:rsidR="001F24CA" w:rsidRPr="00197A27">
      <w:rPr>
        <w:i/>
        <w:lang w:val="cs-CZ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14BAC"/>
    <w:multiLevelType w:val="hybridMultilevel"/>
    <w:tmpl w:val="1E4A45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C7B4B"/>
    <w:multiLevelType w:val="multilevel"/>
    <w:tmpl w:val="78EEE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5201C6C"/>
    <w:multiLevelType w:val="hybridMultilevel"/>
    <w:tmpl w:val="477819D4"/>
    <w:lvl w:ilvl="0" w:tplc="BE44D1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A0BD6"/>
    <w:multiLevelType w:val="hybridMultilevel"/>
    <w:tmpl w:val="46E42360"/>
    <w:lvl w:ilvl="0" w:tplc="AE4625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72F13"/>
    <w:multiLevelType w:val="hybridMultilevel"/>
    <w:tmpl w:val="DC9A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jM2MDExMLUwMDNU0lEKTi0uzszPAykwrAUAnsWVKSwAAAA="/>
  </w:docVars>
  <w:rsids>
    <w:rsidRoot w:val="006142F2"/>
    <w:rsid w:val="000721FF"/>
    <w:rsid w:val="000E4946"/>
    <w:rsid w:val="00197A27"/>
    <w:rsid w:val="001F24CA"/>
    <w:rsid w:val="002267EE"/>
    <w:rsid w:val="002372C0"/>
    <w:rsid w:val="00302FAE"/>
    <w:rsid w:val="004409B9"/>
    <w:rsid w:val="00517F12"/>
    <w:rsid w:val="00571BDC"/>
    <w:rsid w:val="005900A7"/>
    <w:rsid w:val="005E3683"/>
    <w:rsid w:val="005F363C"/>
    <w:rsid w:val="0060612A"/>
    <w:rsid w:val="006142F2"/>
    <w:rsid w:val="006826E9"/>
    <w:rsid w:val="006C6DA2"/>
    <w:rsid w:val="00701762"/>
    <w:rsid w:val="00792CB4"/>
    <w:rsid w:val="008350FB"/>
    <w:rsid w:val="00881ADA"/>
    <w:rsid w:val="008851C5"/>
    <w:rsid w:val="009741D3"/>
    <w:rsid w:val="009B5C77"/>
    <w:rsid w:val="00A32F30"/>
    <w:rsid w:val="00AC4C0F"/>
    <w:rsid w:val="00AD2882"/>
    <w:rsid w:val="00AF3E39"/>
    <w:rsid w:val="00B50781"/>
    <w:rsid w:val="00BD0179"/>
    <w:rsid w:val="00CF654A"/>
    <w:rsid w:val="00D63E77"/>
    <w:rsid w:val="00DA47CE"/>
    <w:rsid w:val="00E15FB8"/>
    <w:rsid w:val="00E31775"/>
    <w:rsid w:val="00E65CC7"/>
    <w:rsid w:val="00EB20C5"/>
    <w:rsid w:val="00EC6156"/>
    <w:rsid w:val="00EE5060"/>
    <w:rsid w:val="00F2726F"/>
    <w:rsid w:val="00FA396C"/>
    <w:rsid w:val="00FC3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2B193"/>
  <w15:chartTrackingRefBased/>
  <w15:docId w15:val="{69E5A5ED-23CF-428A-9F09-E0A420AA8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54A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142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5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42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142F2"/>
    <w:pPr>
      <w:spacing w:after="100"/>
    </w:pPr>
  </w:style>
  <w:style w:type="paragraph" w:styleId="ListParagraph">
    <w:name w:val="List Paragraph"/>
    <w:basedOn w:val="Normal"/>
    <w:uiPriority w:val="34"/>
    <w:qFormat/>
    <w:rsid w:val="009B5C7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1A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81AD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51C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1C5"/>
  </w:style>
  <w:style w:type="paragraph" w:styleId="Footer">
    <w:name w:val="footer"/>
    <w:basedOn w:val="Normal"/>
    <w:link w:val="FooterChar"/>
    <w:uiPriority w:val="99"/>
    <w:unhideWhenUsed/>
    <w:rsid w:val="008851C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1C5"/>
  </w:style>
  <w:style w:type="table" w:styleId="TableGrid">
    <w:name w:val="Table Grid"/>
    <w:basedOn w:val="TableNormal"/>
    <w:uiPriority w:val="39"/>
    <w:rsid w:val="001F2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1F24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65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6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71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0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8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rsal64/optiguardml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po.anaconda.com/miniconda/Miniconda3-latest-Linux-x86_64.s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709</Words>
  <Characters>974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Šály</dc:creator>
  <cp:keywords/>
  <dc:description/>
  <cp:lastModifiedBy>Martin Šály</cp:lastModifiedBy>
  <cp:revision>8</cp:revision>
  <dcterms:created xsi:type="dcterms:W3CDTF">2020-07-04T23:51:00Z</dcterms:created>
  <dcterms:modified xsi:type="dcterms:W3CDTF">2022-03-30T18:30:00Z</dcterms:modified>
</cp:coreProperties>
</file>